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42223" w14:textId="66BBD528" w:rsidR="005C6ACC" w:rsidRDefault="00296400" w:rsidP="00296400">
      <w:pPr>
        <w:pStyle w:val="Heading1"/>
      </w:pPr>
      <w:r>
        <w:t xml:space="preserve">Scenario #: </w:t>
      </w:r>
      <w:r w:rsidR="00B22264">
        <w:t>Bug 1: Patron is incorrectly charged excessive fine when paying fines.</w:t>
      </w:r>
    </w:p>
    <w:p w14:paraId="15D42224" w14:textId="77777777" w:rsidR="005C6ACC" w:rsidRDefault="005C6ACC">
      <w:pPr>
        <w:pStyle w:val="Heading2"/>
      </w:pPr>
      <w:bookmarkStart w:id="0" w:name="_Toc43786487"/>
      <w:r>
        <w:t>Scenario Description</w:t>
      </w:r>
      <w:bookmarkEnd w:id="0"/>
    </w:p>
    <w:p w14:paraId="08976255" w14:textId="200CFD85" w:rsidR="0071209E" w:rsidRDefault="0071209E" w:rsidP="0043740B">
      <w:pPr>
        <w:pStyle w:val="ListBullet"/>
      </w:pPr>
      <w:r>
        <w:t>Replicate Bug</w:t>
      </w:r>
      <w:r w:rsidR="0043740B">
        <w:t xml:space="preserve"> 1</w:t>
      </w:r>
    </w:p>
    <w:p w14:paraId="15D42228" w14:textId="77777777" w:rsidR="00296400" w:rsidRDefault="00296400">
      <w:pPr>
        <w:pStyle w:val="Heading2"/>
      </w:pPr>
      <w:bookmarkStart w:id="1" w:name="_Toc43786488"/>
      <w:r>
        <w:t>Version Control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4175"/>
        <w:gridCol w:w="1260"/>
        <w:gridCol w:w="1624"/>
        <w:gridCol w:w="1797"/>
      </w:tblGrid>
      <w:tr w:rsidR="00296400" w14:paraId="15D4222D" w14:textId="77777777" w:rsidTr="003528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75" w:type="dxa"/>
          </w:tcPr>
          <w:p w14:paraId="15D42229" w14:textId="77777777" w:rsidR="00296400" w:rsidRDefault="00296400" w:rsidP="00296400">
            <w:r>
              <w:t>Version #</w:t>
            </w:r>
          </w:p>
        </w:tc>
        <w:tc>
          <w:tcPr>
            <w:tcW w:w="1260" w:type="dxa"/>
          </w:tcPr>
          <w:p w14:paraId="15D4222A" w14:textId="77777777" w:rsidR="00296400" w:rsidRDefault="00296400" w:rsidP="00296400">
            <w:r>
              <w:t>Date</w:t>
            </w:r>
          </w:p>
        </w:tc>
        <w:tc>
          <w:tcPr>
            <w:tcW w:w="1624" w:type="dxa"/>
          </w:tcPr>
          <w:p w14:paraId="15D4222B" w14:textId="77777777" w:rsidR="00296400" w:rsidRDefault="00296400" w:rsidP="00296400">
            <w:r>
              <w:t>Author</w:t>
            </w:r>
          </w:p>
        </w:tc>
        <w:tc>
          <w:tcPr>
            <w:tcW w:w="1797" w:type="dxa"/>
          </w:tcPr>
          <w:p w14:paraId="15D4222C" w14:textId="77777777" w:rsidR="00296400" w:rsidRDefault="00296400" w:rsidP="00296400">
            <w:r>
              <w:t>Description</w:t>
            </w:r>
          </w:p>
        </w:tc>
      </w:tr>
      <w:tr w:rsidR="00296400" w14:paraId="15D42232" w14:textId="77777777" w:rsidTr="00352887">
        <w:tc>
          <w:tcPr>
            <w:tcW w:w="4175" w:type="dxa"/>
          </w:tcPr>
          <w:p w14:paraId="15D4222E" w14:textId="7ABAEE90" w:rsidR="00296400" w:rsidRDefault="007F3042" w:rsidP="00296400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602a438065bdfe2374b1714003014e11e63eae20</w:t>
            </w:r>
          </w:p>
        </w:tc>
        <w:tc>
          <w:tcPr>
            <w:tcW w:w="1260" w:type="dxa"/>
          </w:tcPr>
          <w:p w14:paraId="15D4222F" w14:textId="7E06954D" w:rsidR="00296400" w:rsidRDefault="00296400" w:rsidP="00296400">
            <w:r>
              <w:t>0</w:t>
            </w:r>
            <w:r w:rsidR="00EA22C8">
              <w:t>2</w:t>
            </w:r>
            <w:r>
              <w:t>/</w:t>
            </w:r>
            <w:r w:rsidR="00EA22C8">
              <w:t>10</w:t>
            </w:r>
            <w:r>
              <w:t>/20</w:t>
            </w:r>
            <w:r w:rsidR="00EA22C8">
              <w:t>22</w:t>
            </w:r>
          </w:p>
        </w:tc>
        <w:tc>
          <w:tcPr>
            <w:tcW w:w="1624" w:type="dxa"/>
          </w:tcPr>
          <w:p w14:paraId="15D42230" w14:textId="210928EE" w:rsidR="00296400" w:rsidRDefault="00EA22C8" w:rsidP="00296400">
            <w:r>
              <w:t>Toby Sr</w:t>
            </w:r>
            <w:r w:rsidR="00C502EB">
              <w:t>iratanakoul</w:t>
            </w:r>
          </w:p>
        </w:tc>
        <w:tc>
          <w:tcPr>
            <w:tcW w:w="1797" w:type="dxa"/>
          </w:tcPr>
          <w:p w14:paraId="15D42231" w14:textId="3E079F16" w:rsidR="00296400" w:rsidRDefault="004B4E75" w:rsidP="00296400">
            <w:hyperlink r:id="rId7" w:history="1">
              <w:r w:rsidR="000721BC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Initial commit</w:t>
              </w:r>
            </w:hyperlink>
          </w:p>
        </w:tc>
      </w:tr>
      <w:tr w:rsidR="00296400" w14:paraId="15D42237" w14:textId="77777777" w:rsidTr="00352887">
        <w:tc>
          <w:tcPr>
            <w:tcW w:w="4175" w:type="dxa"/>
          </w:tcPr>
          <w:p w14:paraId="15D42233" w14:textId="417E0392" w:rsidR="00296400" w:rsidRDefault="006C5E15" w:rsidP="00296400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e4cdc2c93320da320454bc2c34a720a950177bf4</w:t>
            </w:r>
          </w:p>
        </w:tc>
        <w:tc>
          <w:tcPr>
            <w:tcW w:w="1260" w:type="dxa"/>
          </w:tcPr>
          <w:p w14:paraId="15D42234" w14:textId="25F76C8B" w:rsidR="00296400" w:rsidRDefault="000721BC" w:rsidP="00296400">
            <w:r>
              <w:t>12</w:t>
            </w:r>
            <w:r w:rsidR="00296400">
              <w:t>/10/20</w:t>
            </w:r>
            <w:r w:rsidR="00CC3028">
              <w:t>22</w:t>
            </w:r>
          </w:p>
        </w:tc>
        <w:tc>
          <w:tcPr>
            <w:tcW w:w="1624" w:type="dxa"/>
          </w:tcPr>
          <w:p w14:paraId="15D42235" w14:textId="262EB0C1" w:rsidR="00296400" w:rsidRDefault="005B5B76" w:rsidP="00296400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15D42236" w14:textId="7FAF07D3" w:rsidR="00296400" w:rsidRDefault="004B4E75" w:rsidP="00296400">
            <w:hyperlink r:id="rId8" w:history="1">
              <w:r w:rsidR="006C5E15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1 - Fail</w:t>
              </w:r>
            </w:hyperlink>
          </w:p>
        </w:tc>
      </w:tr>
      <w:tr w:rsidR="00352887" w14:paraId="5BBA6301" w14:textId="77777777" w:rsidTr="00352887">
        <w:tc>
          <w:tcPr>
            <w:tcW w:w="4175" w:type="dxa"/>
          </w:tcPr>
          <w:p w14:paraId="28D89A03" w14:textId="2E1DBEE8" w:rsidR="00352887" w:rsidRDefault="00352887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0efe66b415d60614b0580a4551f86c0830cb6224</w:t>
            </w:r>
          </w:p>
        </w:tc>
        <w:tc>
          <w:tcPr>
            <w:tcW w:w="1260" w:type="dxa"/>
          </w:tcPr>
          <w:p w14:paraId="18993DBC" w14:textId="3313D385" w:rsidR="00352887" w:rsidRDefault="00352887" w:rsidP="00352887">
            <w:r>
              <w:t>12/10/20</w:t>
            </w:r>
            <w:r w:rsidR="00CC3028">
              <w:t>22</w:t>
            </w:r>
          </w:p>
        </w:tc>
        <w:tc>
          <w:tcPr>
            <w:tcW w:w="1624" w:type="dxa"/>
          </w:tcPr>
          <w:p w14:paraId="49E20434" w14:textId="17CFA63E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7EC80D7D" w14:textId="07187FD3" w:rsidR="00352887" w:rsidRDefault="004B4E75" w:rsidP="00352887">
            <w:hyperlink r:id="rId9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2 - True</w:t>
              </w:r>
            </w:hyperlink>
          </w:p>
        </w:tc>
      </w:tr>
      <w:tr w:rsidR="00352887" w14:paraId="3020C99E" w14:textId="77777777" w:rsidTr="00352887">
        <w:tc>
          <w:tcPr>
            <w:tcW w:w="4175" w:type="dxa"/>
          </w:tcPr>
          <w:p w14:paraId="6073CB56" w14:textId="38DF20F7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5eb2b2a1fe7adedef46def39948fb18a31d5b6bc</w:t>
            </w:r>
          </w:p>
        </w:tc>
        <w:tc>
          <w:tcPr>
            <w:tcW w:w="1260" w:type="dxa"/>
          </w:tcPr>
          <w:p w14:paraId="554C9747" w14:textId="17ADC300" w:rsidR="00352887" w:rsidRDefault="00352887" w:rsidP="00352887">
            <w:r>
              <w:t>12/10/20</w:t>
            </w:r>
            <w:r w:rsidR="00CC3028">
              <w:t>22</w:t>
            </w:r>
          </w:p>
        </w:tc>
        <w:tc>
          <w:tcPr>
            <w:tcW w:w="1624" w:type="dxa"/>
          </w:tcPr>
          <w:p w14:paraId="7654745A" w14:textId="121B6DBB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100A0AD" w14:textId="59AD5CC6" w:rsidR="00352887" w:rsidRDefault="004B4E75" w:rsidP="00352887">
            <w:pPr>
              <w:jc w:val="center"/>
            </w:pPr>
            <w:hyperlink r:id="rId10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3 - True</w:t>
              </w:r>
            </w:hyperlink>
          </w:p>
        </w:tc>
      </w:tr>
      <w:tr w:rsidR="00352887" w14:paraId="76AA504E" w14:textId="77777777" w:rsidTr="00352887">
        <w:tc>
          <w:tcPr>
            <w:tcW w:w="4175" w:type="dxa"/>
          </w:tcPr>
          <w:p w14:paraId="4423C822" w14:textId="745B3D72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4aa02ca77f1c84d9238ec076d0602d246904338e</w:t>
            </w:r>
          </w:p>
        </w:tc>
        <w:tc>
          <w:tcPr>
            <w:tcW w:w="1260" w:type="dxa"/>
          </w:tcPr>
          <w:p w14:paraId="2BC1A3B5" w14:textId="752CAD22" w:rsidR="00352887" w:rsidRDefault="00352887" w:rsidP="00352887">
            <w:r>
              <w:t>12/10/20</w:t>
            </w:r>
            <w:r w:rsidR="00CC3028">
              <w:t>22</w:t>
            </w:r>
          </w:p>
        </w:tc>
        <w:tc>
          <w:tcPr>
            <w:tcW w:w="1624" w:type="dxa"/>
          </w:tcPr>
          <w:p w14:paraId="3EB22B0C" w14:textId="50FD19AF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542A5276" w14:textId="0159F49A" w:rsidR="00352887" w:rsidRDefault="004B4E75" w:rsidP="00352887">
            <w:pPr>
              <w:jc w:val="center"/>
            </w:pPr>
            <w:hyperlink r:id="rId11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4 - True</w:t>
              </w:r>
            </w:hyperlink>
          </w:p>
        </w:tc>
      </w:tr>
      <w:tr w:rsidR="00352887" w14:paraId="45E76895" w14:textId="77777777" w:rsidTr="00352887">
        <w:tc>
          <w:tcPr>
            <w:tcW w:w="4175" w:type="dxa"/>
          </w:tcPr>
          <w:p w14:paraId="61E42002" w14:textId="6F391858" w:rsidR="00352887" w:rsidRDefault="00FA464C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b0066e63d39637043d505de410159bb96e7319e</w:t>
            </w:r>
          </w:p>
        </w:tc>
        <w:tc>
          <w:tcPr>
            <w:tcW w:w="1260" w:type="dxa"/>
          </w:tcPr>
          <w:p w14:paraId="07ACE5AA" w14:textId="79271F93" w:rsidR="00352887" w:rsidRDefault="00352887" w:rsidP="00352887">
            <w:r>
              <w:t>12/10/20</w:t>
            </w:r>
            <w:r w:rsidR="00CC3028">
              <w:t>22</w:t>
            </w:r>
          </w:p>
        </w:tc>
        <w:tc>
          <w:tcPr>
            <w:tcW w:w="1624" w:type="dxa"/>
          </w:tcPr>
          <w:p w14:paraId="0EF364AE" w14:textId="5E11DEE5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A6A2A59" w14:textId="43516498" w:rsidR="00352887" w:rsidRDefault="004B4E75" w:rsidP="00352887">
            <w:hyperlink r:id="rId12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5 - True</w:t>
              </w:r>
            </w:hyperlink>
          </w:p>
        </w:tc>
      </w:tr>
      <w:tr w:rsidR="00352887" w14:paraId="298197B7" w14:textId="77777777" w:rsidTr="00352887">
        <w:tc>
          <w:tcPr>
            <w:tcW w:w="4175" w:type="dxa"/>
          </w:tcPr>
          <w:p w14:paraId="1F3F83B8" w14:textId="49DB0072" w:rsidR="00352887" w:rsidRDefault="006002C2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1552b9ba8be6ed0a23459690ae2a772ddabfc14</w:t>
            </w:r>
          </w:p>
        </w:tc>
        <w:tc>
          <w:tcPr>
            <w:tcW w:w="1260" w:type="dxa"/>
          </w:tcPr>
          <w:p w14:paraId="62ACDAEC" w14:textId="2A9FBE61" w:rsidR="00352887" w:rsidRDefault="00352887" w:rsidP="00352887">
            <w:r>
              <w:t>12/10/20</w:t>
            </w:r>
            <w:r w:rsidR="00CC3028">
              <w:t>22</w:t>
            </w:r>
          </w:p>
        </w:tc>
        <w:tc>
          <w:tcPr>
            <w:tcW w:w="1624" w:type="dxa"/>
          </w:tcPr>
          <w:p w14:paraId="1C57689A" w14:textId="2BE7416A" w:rsidR="00352887" w:rsidRDefault="00352887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60549FC1" w14:textId="25E3FB9B" w:rsidR="00352887" w:rsidRDefault="004B4E75" w:rsidP="00352887">
            <w:hyperlink r:id="rId13" w:history="1">
              <w:r w:rsidR="00352887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6 - True</w:t>
              </w:r>
            </w:hyperlink>
          </w:p>
        </w:tc>
      </w:tr>
      <w:tr w:rsidR="00135616" w14:paraId="54604BF7" w14:textId="77777777" w:rsidTr="00352887">
        <w:tc>
          <w:tcPr>
            <w:tcW w:w="4175" w:type="dxa"/>
          </w:tcPr>
          <w:p w14:paraId="4BED2588" w14:textId="51FF35A5" w:rsidR="00135616" w:rsidRDefault="00CC3028" w:rsidP="00352887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b33834942a3d486f7d6543d7c488517fdc94b73</w:t>
            </w:r>
          </w:p>
        </w:tc>
        <w:tc>
          <w:tcPr>
            <w:tcW w:w="1260" w:type="dxa"/>
          </w:tcPr>
          <w:p w14:paraId="63C5AA72" w14:textId="35F260FC" w:rsidR="00135616" w:rsidRDefault="00CC3028" w:rsidP="00352887">
            <w:r>
              <w:t>16/10/2022</w:t>
            </w:r>
          </w:p>
        </w:tc>
        <w:tc>
          <w:tcPr>
            <w:tcW w:w="1624" w:type="dxa"/>
          </w:tcPr>
          <w:p w14:paraId="3128C1AA" w14:textId="3AB4DD3B" w:rsidR="00135616" w:rsidRDefault="00CC3028" w:rsidP="00352887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039A5FF7" w14:textId="59C40E9D" w:rsidR="00135616" w:rsidRDefault="00F117A6" w:rsidP="00352887">
            <w:hyperlink r:id="rId14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1 FAT Run H7(try again) - True</w:t>
              </w:r>
            </w:hyperlink>
          </w:p>
        </w:tc>
      </w:tr>
      <w:tr w:rsidR="00A9194B" w14:paraId="5C387FC7" w14:textId="77777777" w:rsidTr="00352887">
        <w:tc>
          <w:tcPr>
            <w:tcW w:w="4175" w:type="dxa"/>
          </w:tcPr>
          <w:p w14:paraId="5CC1E5D1" w14:textId="5C756050" w:rsidR="00A9194B" w:rsidRDefault="00A9194B" w:rsidP="00A9194B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6bd8468dea19d460d07342ab9b1a0b8e15921144</w:t>
            </w:r>
          </w:p>
        </w:tc>
        <w:tc>
          <w:tcPr>
            <w:tcW w:w="1260" w:type="dxa"/>
          </w:tcPr>
          <w:p w14:paraId="159A7BF0" w14:textId="6B959782" w:rsidR="00A9194B" w:rsidRDefault="00A9194B" w:rsidP="00A9194B">
            <w:r>
              <w:t>16/10/2022</w:t>
            </w:r>
          </w:p>
        </w:tc>
        <w:tc>
          <w:tcPr>
            <w:tcW w:w="1624" w:type="dxa"/>
          </w:tcPr>
          <w:p w14:paraId="62916713" w14:textId="7572674E" w:rsidR="00A9194B" w:rsidRDefault="00A9194B" w:rsidP="00A9194B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7F2C2947" w14:textId="05A038EE" w:rsidR="00A9194B" w:rsidRDefault="00A9194B" w:rsidP="00A9194B">
            <w:hyperlink r:id="rId15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1 FAT Run H8 - True</w:t>
              </w:r>
            </w:hyperlink>
          </w:p>
        </w:tc>
      </w:tr>
    </w:tbl>
    <w:p w14:paraId="15D4223D" w14:textId="68B1A6C5" w:rsidR="002D5A88" w:rsidRDefault="00D50688">
      <w:pPr>
        <w:pStyle w:val="Heading2"/>
      </w:pPr>
      <w:bookmarkStart w:id="2" w:name="_Toc43786489"/>
      <w:bookmarkEnd w:id="1"/>
      <w:r>
        <w:t>Test Scripts</w:t>
      </w:r>
    </w:p>
    <w:p w14:paraId="0257BDE5" w14:textId="61DDC622" w:rsidR="00760BB6" w:rsidRDefault="00760BB6" w:rsidP="00760BB6">
      <w:r>
        <w:t>The following scripts will cover this scenario:</w:t>
      </w:r>
    </w:p>
    <w:p w14:paraId="1406ED62" w14:textId="0C26401A" w:rsidR="00760BB6" w:rsidRPr="00760BB6" w:rsidRDefault="00C605D3" w:rsidP="00760BB6">
      <w:pPr>
        <w:numPr>
          <w:ilvl w:val="0"/>
          <w:numId w:val="31"/>
        </w:numPr>
      </w:pPr>
      <w:r>
        <w:t>1.1 Replicate Bug 1</w:t>
      </w:r>
    </w:p>
    <w:p w14:paraId="53C6C9FB" w14:textId="7250083E" w:rsidR="00D50688" w:rsidRPr="00D50688" w:rsidRDefault="00D50688" w:rsidP="00760BB6">
      <w:pPr>
        <w:pStyle w:val="Heading2"/>
      </w:pPr>
      <w:r>
        <w:t>Use Case</w:t>
      </w:r>
    </w:p>
    <w:p w14:paraId="15D4223E" w14:textId="2A59AC16" w:rsidR="002D5A88" w:rsidRPr="002D5A88" w:rsidRDefault="00D70EF1" w:rsidP="002D5A88">
      <w:pPr>
        <w:numPr>
          <w:ilvl w:val="0"/>
          <w:numId w:val="31"/>
        </w:numPr>
      </w:pPr>
      <w:r>
        <w:t>Return</w:t>
      </w:r>
      <w:r w:rsidR="00680E11">
        <w:t xml:space="preserve"> Book – When a book is returned </w:t>
      </w:r>
      <w:r w:rsidR="006B277C">
        <w:t>two</w:t>
      </w:r>
      <w:r w:rsidR="00680E11">
        <w:t xml:space="preserve"> day</w:t>
      </w:r>
      <w:r w:rsidR="006B277C">
        <w:t>s</w:t>
      </w:r>
      <w:r w:rsidR="00680E11">
        <w:t xml:space="preserve"> late on fine is imposed</w:t>
      </w:r>
    </w:p>
    <w:p w14:paraId="15D4223F" w14:textId="77777777" w:rsidR="005C6ACC" w:rsidRDefault="005C6ACC">
      <w:pPr>
        <w:pStyle w:val="Heading2"/>
      </w:pPr>
      <w:r>
        <w:lastRenderedPageBreak/>
        <w:t>Test Components</w:t>
      </w:r>
      <w:bookmarkEnd w:id="2"/>
      <w:r w:rsidR="00E1717F">
        <w:t>/Requirements</w:t>
      </w:r>
    </w:p>
    <w:p w14:paraId="15D42240" w14:textId="77777777" w:rsidR="005C6ACC" w:rsidRDefault="005C6ACC">
      <w:r>
        <w:t>This test scenario covers the following high-level test requirements (see scripts below for specific requirements covered by each test script):</w:t>
      </w:r>
    </w:p>
    <w:p w14:paraId="15D42243" w14:textId="09CDE7CE" w:rsidR="002A3755" w:rsidRDefault="00D70EF1">
      <w:pPr>
        <w:pStyle w:val="ListBullet"/>
      </w:pPr>
      <w:r>
        <w:t>Need a patron with current loan</w:t>
      </w:r>
    </w:p>
    <w:p w14:paraId="20C42EB8" w14:textId="28EC9588" w:rsidR="00D70EF1" w:rsidRDefault="00D70EF1">
      <w:pPr>
        <w:pStyle w:val="ListBullet"/>
      </w:pPr>
      <w:r>
        <w:t>Need a book associated with the loan</w:t>
      </w:r>
    </w:p>
    <w:p w14:paraId="15D42247" w14:textId="7C8C691A" w:rsidR="005C6ACC" w:rsidRDefault="00D70EF1" w:rsidP="003953AB">
      <w:pPr>
        <w:pStyle w:val="ListBullet"/>
      </w:pPr>
      <w:r>
        <w:t xml:space="preserve">Increment the data to </w:t>
      </w:r>
      <w:r w:rsidR="003953AB">
        <w:t>two</w:t>
      </w:r>
      <w:r>
        <w:t xml:space="preserve"> </w:t>
      </w:r>
      <w:r w:rsidR="003953AB">
        <w:t xml:space="preserve">days </w:t>
      </w:r>
      <w:r>
        <w:t>overdue</w:t>
      </w:r>
    </w:p>
    <w:p w14:paraId="20282BA5" w14:textId="586C08BE" w:rsidR="00F70074" w:rsidRDefault="00F70074" w:rsidP="00F70074">
      <w:pPr>
        <w:pStyle w:val="Heading2"/>
      </w:pPr>
      <w:r>
        <w:t>Script #: Replicate Bug 1</w:t>
      </w:r>
    </w:p>
    <w:p w14:paraId="15D42248" w14:textId="77777777" w:rsidR="005C6ACC" w:rsidRDefault="005C6ACC">
      <w:pPr>
        <w:pStyle w:val="Heading3"/>
      </w:pPr>
      <w:bookmarkStart w:id="3" w:name="_Toc43786491"/>
      <w:r>
        <w:t>Script Description</w:t>
      </w:r>
      <w:bookmarkEnd w:id="3"/>
    </w:p>
    <w:p w14:paraId="15D42249" w14:textId="1D70A00D" w:rsidR="00091C20" w:rsidRDefault="006637C0" w:rsidP="00091C20">
      <w:pPr>
        <w:pStyle w:val="ListBullet"/>
      </w:pPr>
      <w:bookmarkStart w:id="4" w:name="_Toc43786492"/>
      <w:r>
        <w:t xml:space="preserve">Given a book overdue by </w:t>
      </w:r>
      <w:r w:rsidR="003953AB">
        <w:t>two</w:t>
      </w:r>
      <w:r>
        <w:t xml:space="preserve"> day</w:t>
      </w:r>
      <w:r w:rsidR="003953AB">
        <w:t>s</w:t>
      </w:r>
      <w:r>
        <w:t xml:space="preserve"> (setup) return the book</w:t>
      </w:r>
    </w:p>
    <w:p w14:paraId="15D4224A" w14:textId="17F92926" w:rsidR="005C6ACC" w:rsidRDefault="005C6ACC">
      <w:pPr>
        <w:pStyle w:val="Heading3"/>
      </w:pPr>
      <w:r>
        <w:t xml:space="preserve">Testing </w:t>
      </w:r>
      <w:bookmarkEnd w:id="4"/>
      <w:r w:rsidR="004407A8">
        <w:t>Objective</w:t>
      </w:r>
    </w:p>
    <w:p w14:paraId="15D4224C" w14:textId="2ED20C8D" w:rsidR="005C6ACC" w:rsidRDefault="004407A8" w:rsidP="004E311F">
      <w:pPr>
        <w:pStyle w:val="ListBullet"/>
      </w:pPr>
      <w:r>
        <w:t xml:space="preserve">When a book is returned overdue by one day, then a fine of </w:t>
      </w:r>
      <w:r w:rsidR="003953AB">
        <w:t>$2</w:t>
      </w:r>
      <w:r>
        <w:t xml:space="preserve"> should be imposed </w:t>
      </w:r>
    </w:p>
    <w:p w14:paraId="15D4224D" w14:textId="77777777" w:rsidR="005C6ACC" w:rsidRDefault="005C6ACC">
      <w:pPr>
        <w:pStyle w:val="Heading3"/>
      </w:pPr>
      <w:bookmarkStart w:id="5" w:name="_Toc43786493"/>
      <w:r>
        <w:t>Setup</w:t>
      </w:r>
      <w:bookmarkEnd w:id="5"/>
    </w:p>
    <w:p w14:paraId="15D4224F" w14:textId="07CA43CD" w:rsidR="005C6ACC" w:rsidRDefault="00D91280" w:rsidP="00D91280">
      <w:pPr>
        <w:pStyle w:val="ListBullet"/>
      </w:pPr>
      <w:r>
        <w:t>Create a patron with no borrowing restrictions</w:t>
      </w:r>
    </w:p>
    <w:p w14:paraId="7597C245" w14:textId="2092633C" w:rsidR="00D91280" w:rsidRDefault="00D91280" w:rsidP="00D91280">
      <w:pPr>
        <w:pStyle w:val="ListBullet"/>
      </w:pPr>
      <w:r>
        <w:t>Create an available book</w:t>
      </w:r>
    </w:p>
    <w:p w14:paraId="2AF5C499" w14:textId="19056F8E" w:rsidR="00D91280" w:rsidRDefault="00D91280" w:rsidP="00D91280">
      <w:pPr>
        <w:pStyle w:val="ListBullet"/>
      </w:pPr>
      <w:r>
        <w:t>Make the patron borrow the book</w:t>
      </w:r>
    </w:p>
    <w:p w14:paraId="00955B41" w14:textId="6D837F8A" w:rsidR="00D91280" w:rsidRDefault="00D91280" w:rsidP="00D91280">
      <w:pPr>
        <w:pStyle w:val="ListBullet"/>
      </w:pPr>
      <w:r>
        <w:t xml:space="preserve">Increment the data to </w:t>
      </w:r>
      <w:r w:rsidR="003953AB">
        <w:t>two</w:t>
      </w:r>
      <w:r>
        <w:t xml:space="preserve"> day</w:t>
      </w:r>
      <w:r w:rsidR="003953AB">
        <w:t>s</w:t>
      </w:r>
      <w:r>
        <w:t xml:space="preserve"> past the due date</w:t>
      </w:r>
    </w:p>
    <w:p w14:paraId="1F5E2CC2" w14:textId="0FA53DAA" w:rsidR="00212273" w:rsidRDefault="00212273" w:rsidP="00212273">
      <w:pPr>
        <w:pStyle w:val="Heading3"/>
      </w:pPr>
      <w:bookmarkStart w:id="6" w:name="_Toc43786494"/>
      <w:r w:rsidRPr="00212273">
        <w:t>T</w:t>
      </w:r>
      <w:r>
        <w:t>est Data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2898"/>
        <w:gridCol w:w="5850"/>
      </w:tblGrid>
      <w:tr w:rsidR="00212273" w14:paraId="07D4D730" w14:textId="77777777" w:rsidTr="00E85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98" w:type="dxa"/>
          </w:tcPr>
          <w:p w14:paraId="4219BD51" w14:textId="13094F2E" w:rsidR="00212273" w:rsidRDefault="00212273" w:rsidP="00E628C0">
            <w:r>
              <w:t>Data</w:t>
            </w:r>
          </w:p>
        </w:tc>
        <w:tc>
          <w:tcPr>
            <w:tcW w:w="5850" w:type="dxa"/>
          </w:tcPr>
          <w:p w14:paraId="7080B240" w14:textId="39C9E6C3" w:rsidR="00212273" w:rsidRDefault="00212273" w:rsidP="00E628C0">
            <w:r>
              <w:t>Value</w:t>
            </w:r>
          </w:p>
        </w:tc>
      </w:tr>
      <w:tr w:rsidR="00212273" w14:paraId="1A94F59F" w14:textId="77777777" w:rsidTr="00E851D5">
        <w:tc>
          <w:tcPr>
            <w:tcW w:w="2898" w:type="dxa"/>
          </w:tcPr>
          <w:p w14:paraId="0B500324" w14:textId="33297DD2" w:rsidR="00212273" w:rsidRDefault="00212273" w:rsidP="00E628C0">
            <w:r>
              <w:t>Patron</w:t>
            </w:r>
          </w:p>
        </w:tc>
        <w:tc>
          <w:tcPr>
            <w:tcW w:w="5850" w:type="dxa"/>
          </w:tcPr>
          <w:p w14:paraId="1795201F" w14:textId="27C26A2C" w:rsidR="00212273" w:rsidRDefault="00212273" w:rsidP="00E628C0">
            <w:r>
              <w:t xml:space="preserve">Ln: t, </w:t>
            </w:r>
            <w:proofErr w:type="spellStart"/>
            <w:r>
              <w:t>Fn</w:t>
            </w:r>
            <w:proofErr w:type="spellEnd"/>
            <w:r>
              <w:t xml:space="preserve">: j, </w:t>
            </w:r>
            <w:proofErr w:type="spellStart"/>
            <w:r>
              <w:t>Em</w:t>
            </w:r>
            <w:proofErr w:type="spellEnd"/>
            <w:r>
              <w:t>:</w:t>
            </w:r>
            <w:r w:rsidR="00E851D5">
              <w:t xml:space="preserve"> </w:t>
            </w:r>
            <w:proofErr w:type="spellStart"/>
            <w:r w:rsidR="00E851D5">
              <w:t>jt</w:t>
            </w:r>
            <w:proofErr w:type="spellEnd"/>
            <w:r w:rsidR="00E851D5">
              <w:t xml:space="preserve">, </w:t>
            </w:r>
            <w:proofErr w:type="spellStart"/>
            <w:r w:rsidR="00E851D5">
              <w:t>PHno</w:t>
            </w:r>
            <w:proofErr w:type="spellEnd"/>
            <w:r w:rsidR="00E851D5">
              <w:t>: 1</w:t>
            </w:r>
          </w:p>
        </w:tc>
      </w:tr>
      <w:tr w:rsidR="00212273" w14:paraId="2405ADE7" w14:textId="77777777" w:rsidTr="00E851D5">
        <w:tc>
          <w:tcPr>
            <w:tcW w:w="2898" w:type="dxa"/>
          </w:tcPr>
          <w:p w14:paraId="5F9F83BB" w14:textId="140A9772" w:rsidR="00212273" w:rsidRDefault="00E851D5" w:rsidP="00E628C0">
            <w:r>
              <w:t>Book Id</w:t>
            </w:r>
          </w:p>
        </w:tc>
        <w:tc>
          <w:tcPr>
            <w:tcW w:w="5850" w:type="dxa"/>
          </w:tcPr>
          <w:p w14:paraId="058D899F" w14:textId="07D8064B" w:rsidR="00212273" w:rsidRDefault="00E851D5" w:rsidP="00E628C0">
            <w:r>
              <w:t xml:space="preserve">A: </w:t>
            </w:r>
            <w:r w:rsidR="00B37B8C">
              <w:t xml:space="preserve">b, T: t, </w:t>
            </w:r>
            <w:proofErr w:type="spellStart"/>
            <w:r w:rsidR="00B37B8C">
              <w:t>CNo</w:t>
            </w:r>
            <w:proofErr w:type="spellEnd"/>
            <w:r w:rsidR="00B37B8C">
              <w:t>: 1</w:t>
            </w:r>
          </w:p>
        </w:tc>
      </w:tr>
    </w:tbl>
    <w:p w14:paraId="0598D8A0" w14:textId="77777777" w:rsidR="00B37B8C" w:rsidRPr="00212273" w:rsidRDefault="00B37B8C" w:rsidP="00B37B8C">
      <w:pPr>
        <w:pStyle w:val="Heading3"/>
      </w:pPr>
      <w:r w:rsidRPr="00212273">
        <w:t>Teardown</w:t>
      </w:r>
    </w:p>
    <w:p w14:paraId="53BB236D" w14:textId="7960C07B" w:rsidR="00B37B8C" w:rsidRDefault="00B37B8C" w:rsidP="00B37B8C">
      <w:pPr>
        <w:numPr>
          <w:ilvl w:val="0"/>
          <w:numId w:val="31"/>
        </w:numPr>
      </w:pPr>
      <w:r>
        <w:t>Reset patron to no loans, no fines</w:t>
      </w:r>
    </w:p>
    <w:p w14:paraId="0FC52838" w14:textId="6ABA8D9C" w:rsidR="00B37B8C" w:rsidRDefault="00B37B8C" w:rsidP="00B37B8C">
      <w:pPr>
        <w:numPr>
          <w:ilvl w:val="0"/>
          <w:numId w:val="31"/>
        </w:numPr>
      </w:pPr>
      <w:r>
        <w:t xml:space="preserve">Reset </w:t>
      </w:r>
      <w:r w:rsidR="00256B7A">
        <w:t xml:space="preserve">book to available </w:t>
      </w:r>
    </w:p>
    <w:p w14:paraId="1921F606" w14:textId="2EA5F00A" w:rsidR="00212273" w:rsidRPr="00212273" w:rsidRDefault="00256B7A" w:rsidP="00212273">
      <w:pPr>
        <w:numPr>
          <w:ilvl w:val="0"/>
          <w:numId w:val="31"/>
        </w:numPr>
      </w:pPr>
      <w:r>
        <w:t xml:space="preserve">(Remove library.obj file, </w:t>
      </w:r>
      <w:r w:rsidR="000E17DB">
        <w:t>and</w:t>
      </w:r>
      <w:r>
        <w:t xml:space="preserve"> rebuild library from scratch</w:t>
      </w:r>
      <w:r w:rsidR="00FF3E7D">
        <w:t>)</w:t>
      </w:r>
    </w:p>
    <w:p w14:paraId="15D42252" w14:textId="77777777" w:rsidR="005C6ACC" w:rsidRDefault="005C6ACC">
      <w:pPr>
        <w:pStyle w:val="Heading3"/>
      </w:pPr>
      <w:r>
        <w:t>Script Steps</w:t>
      </w:r>
      <w:bookmarkEnd w:id="6"/>
    </w:p>
    <w:tbl>
      <w:tblPr>
        <w:tblW w:w="8708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828"/>
        <w:gridCol w:w="2970"/>
        <w:gridCol w:w="3600"/>
        <w:gridCol w:w="1310"/>
      </w:tblGrid>
      <w:tr w:rsidR="001F495D" w14:paraId="15D42257" w14:textId="77777777" w:rsidTr="000E17DB">
        <w:trPr>
          <w:tblHeader/>
        </w:trPr>
        <w:tc>
          <w:tcPr>
            <w:tcW w:w="828" w:type="dxa"/>
            <w:shd w:val="solid" w:color="000080" w:fill="FFFFFF"/>
          </w:tcPr>
          <w:p w14:paraId="15D42253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 #</w:t>
            </w:r>
          </w:p>
        </w:tc>
        <w:tc>
          <w:tcPr>
            <w:tcW w:w="2970" w:type="dxa"/>
            <w:shd w:val="solid" w:color="000080" w:fill="FFFFFF"/>
          </w:tcPr>
          <w:p w14:paraId="15D42254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Test Action</w:t>
            </w:r>
          </w:p>
        </w:tc>
        <w:tc>
          <w:tcPr>
            <w:tcW w:w="3600" w:type="dxa"/>
            <w:shd w:val="solid" w:color="000080" w:fill="FFFFFF"/>
          </w:tcPr>
          <w:p w14:paraId="15D42255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310" w:type="dxa"/>
            <w:shd w:val="solid" w:color="000080" w:fill="FFFFFF"/>
          </w:tcPr>
          <w:p w14:paraId="15D42256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ass/ Fail</w:t>
            </w:r>
          </w:p>
        </w:tc>
      </w:tr>
      <w:tr w:rsidR="001F495D" w14:paraId="15D4225C" w14:textId="77777777" w:rsidTr="000E17DB">
        <w:tc>
          <w:tcPr>
            <w:tcW w:w="828" w:type="dxa"/>
          </w:tcPr>
          <w:p w14:paraId="15D42258" w14:textId="77777777" w:rsidR="001F495D" w:rsidRDefault="001F495D">
            <w:r>
              <w:t>1</w:t>
            </w:r>
          </w:p>
        </w:tc>
        <w:tc>
          <w:tcPr>
            <w:tcW w:w="2970" w:type="dxa"/>
          </w:tcPr>
          <w:p w14:paraId="15D42259" w14:textId="70D44EEA" w:rsidR="001F495D" w:rsidRDefault="00D61ED9">
            <w:r>
              <w:t>Enter ‘R’ to return book</w:t>
            </w:r>
          </w:p>
        </w:tc>
        <w:tc>
          <w:tcPr>
            <w:tcW w:w="3600" w:type="dxa"/>
          </w:tcPr>
          <w:p w14:paraId="15D4225A" w14:textId="666337C9" w:rsidR="001F495D" w:rsidRDefault="00D61ED9" w:rsidP="008B2EDC">
            <w:r>
              <w:t xml:space="preserve">Return book, </w:t>
            </w:r>
            <w:r w:rsidR="00422152">
              <w:t xml:space="preserve">Return Item Use Case </w:t>
            </w:r>
            <w:r>
              <w:t xml:space="preserve">UI title and </w:t>
            </w:r>
            <w:r w:rsidR="00F46EF1">
              <w:t>“</w:t>
            </w:r>
            <w:r w:rsidR="008E572F">
              <w:t>S</w:t>
            </w:r>
            <w:r>
              <w:t xml:space="preserve">can </w:t>
            </w:r>
            <w:r w:rsidR="008E572F">
              <w:t>Item</w:t>
            </w:r>
            <w:r w:rsidR="00F46EF1">
              <w:t>”</w:t>
            </w:r>
            <w:r>
              <w:t xml:space="preserve"> prompt</w:t>
            </w:r>
          </w:p>
        </w:tc>
        <w:tc>
          <w:tcPr>
            <w:tcW w:w="1310" w:type="dxa"/>
          </w:tcPr>
          <w:p w14:paraId="15D4225B" w14:textId="52B4DE71" w:rsidR="001F495D" w:rsidRDefault="009F33D5">
            <w:r>
              <w:t>P</w:t>
            </w:r>
          </w:p>
        </w:tc>
      </w:tr>
      <w:tr w:rsidR="001F495D" w14:paraId="15D42261" w14:textId="77777777" w:rsidTr="000E17DB">
        <w:tc>
          <w:tcPr>
            <w:tcW w:w="828" w:type="dxa"/>
          </w:tcPr>
          <w:p w14:paraId="15D4225D" w14:textId="77777777" w:rsidR="001F495D" w:rsidRDefault="001F495D">
            <w:r>
              <w:t>2</w:t>
            </w:r>
          </w:p>
        </w:tc>
        <w:tc>
          <w:tcPr>
            <w:tcW w:w="2970" w:type="dxa"/>
          </w:tcPr>
          <w:p w14:paraId="15D4225E" w14:textId="69E51F6C" w:rsidR="001F495D" w:rsidRDefault="00D61ED9">
            <w:r>
              <w:t xml:space="preserve">Enter </w:t>
            </w:r>
            <w:r w:rsidR="00F03786">
              <w:t>“</w:t>
            </w:r>
            <w:r>
              <w:t>1</w:t>
            </w:r>
            <w:r w:rsidR="00F03786">
              <w:t>”</w:t>
            </w:r>
            <w:r>
              <w:t xml:space="preserve"> for the </w:t>
            </w:r>
            <w:r w:rsidR="004330D2">
              <w:t>books scanned</w:t>
            </w:r>
          </w:p>
        </w:tc>
        <w:tc>
          <w:tcPr>
            <w:tcW w:w="3600" w:type="dxa"/>
          </w:tcPr>
          <w:p w14:paraId="15D4225F" w14:textId="46ECBCFD" w:rsidR="001F495D" w:rsidRDefault="004330D2">
            <w:r>
              <w:t xml:space="preserve">Loan listing, and </w:t>
            </w:r>
            <w:r w:rsidR="00F46EF1">
              <w:t>“I</w:t>
            </w:r>
            <w:r w:rsidR="00EB0FB2">
              <w:t>s item damage</w:t>
            </w:r>
            <w:r w:rsidR="00F46EF1">
              <w:t>?”</w:t>
            </w:r>
            <w:r>
              <w:t xml:space="preserve"> prompt</w:t>
            </w:r>
          </w:p>
        </w:tc>
        <w:tc>
          <w:tcPr>
            <w:tcW w:w="1310" w:type="dxa"/>
          </w:tcPr>
          <w:p w14:paraId="15D42260" w14:textId="7FC67DF2" w:rsidR="001F495D" w:rsidRDefault="009F33D5">
            <w:r>
              <w:t>P</w:t>
            </w:r>
          </w:p>
        </w:tc>
      </w:tr>
      <w:tr w:rsidR="001F495D" w14:paraId="15D42266" w14:textId="77777777" w:rsidTr="000E17DB">
        <w:tc>
          <w:tcPr>
            <w:tcW w:w="828" w:type="dxa"/>
          </w:tcPr>
          <w:p w14:paraId="15D42262" w14:textId="77777777" w:rsidR="001F495D" w:rsidRDefault="001F495D">
            <w:r>
              <w:t>3</w:t>
            </w:r>
          </w:p>
        </w:tc>
        <w:tc>
          <w:tcPr>
            <w:tcW w:w="2970" w:type="dxa"/>
          </w:tcPr>
          <w:p w14:paraId="15D42263" w14:textId="63A1074B" w:rsidR="001F495D" w:rsidRDefault="004330D2">
            <w:r>
              <w:t>Enter ‘N’ for undamaged</w:t>
            </w:r>
          </w:p>
        </w:tc>
        <w:tc>
          <w:tcPr>
            <w:tcW w:w="3600" w:type="dxa"/>
          </w:tcPr>
          <w:p w14:paraId="44E40A0C" w14:textId="445822C1" w:rsidR="00A61D31" w:rsidRDefault="00A61D31">
            <w:r>
              <w:t>“</w:t>
            </w:r>
            <w:r w:rsidR="004330D2">
              <w:t>Overdue f</w:t>
            </w:r>
            <w:r>
              <w:t>ine:</w:t>
            </w:r>
            <w:r w:rsidR="004330D2">
              <w:t xml:space="preserve"> $</w:t>
            </w:r>
            <w:r w:rsidR="000A11AD">
              <w:t>2</w:t>
            </w:r>
            <w:r>
              <w:t>.00”</w:t>
            </w:r>
            <w:r w:rsidR="004330D2">
              <w:t xml:space="preserve"> message </w:t>
            </w:r>
          </w:p>
          <w:p w14:paraId="3647AD17" w14:textId="724FB2A6" w:rsidR="001F495D" w:rsidRDefault="00005A8E">
            <w:r>
              <w:t xml:space="preserve">and </w:t>
            </w:r>
            <w:r w:rsidR="00A61D31">
              <w:t>“Total Fines: $2.00” message</w:t>
            </w:r>
          </w:p>
          <w:p w14:paraId="61D6779F" w14:textId="5D769EAC" w:rsidR="004330D2" w:rsidRDefault="004330D2">
            <w:r>
              <w:lastRenderedPageBreak/>
              <w:t xml:space="preserve">Return processing complete </w:t>
            </w:r>
            <w:r w:rsidR="00E277FB">
              <w:t>message</w:t>
            </w:r>
          </w:p>
          <w:p w14:paraId="15D42264" w14:textId="4DBECAC1" w:rsidR="00E277FB" w:rsidRDefault="00E277FB">
            <w:r>
              <w:t>Return to main menu</w:t>
            </w:r>
          </w:p>
        </w:tc>
        <w:tc>
          <w:tcPr>
            <w:tcW w:w="1310" w:type="dxa"/>
          </w:tcPr>
          <w:p w14:paraId="15D42265" w14:textId="1A1C0459" w:rsidR="001F495D" w:rsidRDefault="00B472C4">
            <w:r>
              <w:lastRenderedPageBreak/>
              <w:t>P</w:t>
            </w:r>
          </w:p>
        </w:tc>
      </w:tr>
      <w:tr w:rsidR="001F495D" w14:paraId="15D4226B" w14:textId="77777777" w:rsidTr="000E17DB">
        <w:tc>
          <w:tcPr>
            <w:tcW w:w="828" w:type="dxa"/>
          </w:tcPr>
          <w:p w14:paraId="15D42267" w14:textId="77777777" w:rsidR="001F495D" w:rsidRDefault="001F495D">
            <w:r>
              <w:t>4</w:t>
            </w:r>
          </w:p>
        </w:tc>
        <w:tc>
          <w:tcPr>
            <w:tcW w:w="2970" w:type="dxa"/>
          </w:tcPr>
          <w:p w14:paraId="15D42268" w14:textId="0EE4BD0E" w:rsidR="001F495D" w:rsidRDefault="00E277FB">
            <w:pPr>
              <w:pStyle w:val="Footer"/>
              <w:tabs>
                <w:tab w:val="clear" w:pos="4320"/>
                <w:tab w:val="clear" w:pos="8640"/>
              </w:tabs>
            </w:pPr>
            <w:r>
              <w:t>Enter ‘L</w:t>
            </w:r>
            <w:r w:rsidR="002E2EB1">
              <w:t>P</w:t>
            </w:r>
            <w:r>
              <w:t>’ to list patrons</w:t>
            </w:r>
          </w:p>
        </w:tc>
        <w:tc>
          <w:tcPr>
            <w:tcW w:w="3600" w:type="dxa"/>
          </w:tcPr>
          <w:p w14:paraId="15D42269" w14:textId="6623C378" w:rsidR="001F495D" w:rsidRDefault="00E277FB">
            <w:r>
              <w:t>Patron listed with fine owing of $</w:t>
            </w:r>
            <w:r w:rsidR="000A11AD">
              <w:t>2</w:t>
            </w:r>
          </w:p>
        </w:tc>
        <w:tc>
          <w:tcPr>
            <w:tcW w:w="1310" w:type="dxa"/>
          </w:tcPr>
          <w:p w14:paraId="15D4226A" w14:textId="6DE515FC" w:rsidR="001F495D" w:rsidRDefault="009F33D5">
            <w:r>
              <w:t>F</w:t>
            </w:r>
          </w:p>
        </w:tc>
      </w:tr>
    </w:tbl>
    <w:p w14:paraId="15D42285" w14:textId="77777777" w:rsidR="008C5010" w:rsidRDefault="008C5010" w:rsidP="008C5010">
      <w:pPr>
        <w:pStyle w:val="Heading3"/>
      </w:pPr>
      <w:r>
        <w:t>Test Execution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1818"/>
        <w:gridCol w:w="1530"/>
        <w:gridCol w:w="1303"/>
        <w:gridCol w:w="1667"/>
        <w:gridCol w:w="2430"/>
      </w:tblGrid>
      <w:tr w:rsidR="008B5584" w14:paraId="15D422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8" w:type="dxa"/>
          </w:tcPr>
          <w:p w14:paraId="15D42286" w14:textId="77777777" w:rsidR="008B5584" w:rsidRDefault="008B5584" w:rsidP="006030F4">
            <w:r>
              <w:t>Date/Time</w:t>
            </w:r>
          </w:p>
        </w:tc>
        <w:tc>
          <w:tcPr>
            <w:tcW w:w="1530" w:type="dxa"/>
          </w:tcPr>
          <w:p w14:paraId="15D42287" w14:textId="77777777" w:rsidR="008B5584" w:rsidRDefault="008B5584" w:rsidP="006030F4">
            <w:r>
              <w:t>Tester</w:t>
            </w:r>
          </w:p>
        </w:tc>
        <w:tc>
          <w:tcPr>
            <w:tcW w:w="1303" w:type="dxa"/>
          </w:tcPr>
          <w:p w14:paraId="15D42288" w14:textId="77777777" w:rsidR="008B5584" w:rsidRDefault="008B5584" w:rsidP="006030F4">
            <w:r>
              <w:t>Test ID</w:t>
            </w:r>
          </w:p>
        </w:tc>
        <w:tc>
          <w:tcPr>
            <w:tcW w:w="1667" w:type="dxa"/>
          </w:tcPr>
          <w:p w14:paraId="15D42289" w14:textId="77777777" w:rsidR="008B5584" w:rsidRDefault="008B5584" w:rsidP="006030F4">
            <w:r>
              <w:t>Test Phase</w:t>
            </w:r>
          </w:p>
        </w:tc>
        <w:tc>
          <w:tcPr>
            <w:tcW w:w="2430" w:type="dxa"/>
          </w:tcPr>
          <w:p w14:paraId="15D4228A" w14:textId="77777777" w:rsidR="008B5584" w:rsidRDefault="008B5584" w:rsidP="006030F4">
            <w:r>
              <w:t>Status</w:t>
            </w:r>
          </w:p>
        </w:tc>
      </w:tr>
      <w:tr w:rsidR="008B5584" w14:paraId="15D42291" w14:textId="77777777">
        <w:tc>
          <w:tcPr>
            <w:tcW w:w="1818" w:type="dxa"/>
          </w:tcPr>
          <w:p w14:paraId="15D4228C" w14:textId="0ED744B7" w:rsidR="008B5584" w:rsidRDefault="00A9194B" w:rsidP="006030F4">
            <w:r>
              <w:t>1</w:t>
            </w:r>
            <w:r w:rsidR="00D733E9">
              <w:t>2</w:t>
            </w:r>
            <w:r w:rsidR="004B4ED4">
              <w:t>/1</w:t>
            </w:r>
            <w:r>
              <w:t>0</w:t>
            </w:r>
            <w:r w:rsidR="004B4ED4">
              <w:t>/</w:t>
            </w:r>
            <w:r>
              <w:t>22</w:t>
            </w:r>
            <w:r w:rsidR="004B4ED4">
              <w:t xml:space="preserve"> </w:t>
            </w:r>
          </w:p>
        </w:tc>
        <w:tc>
          <w:tcPr>
            <w:tcW w:w="1530" w:type="dxa"/>
          </w:tcPr>
          <w:p w14:paraId="15D4228D" w14:textId="6D08905E" w:rsidR="008B5584" w:rsidRDefault="003B7DAC" w:rsidP="006030F4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15D4228E" w14:textId="5CFA422E" w:rsidR="008B5584" w:rsidRDefault="003B7DAC" w:rsidP="006030F4">
            <w:r>
              <w:t>Tsrira01</w:t>
            </w:r>
          </w:p>
        </w:tc>
        <w:tc>
          <w:tcPr>
            <w:tcW w:w="1667" w:type="dxa"/>
          </w:tcPr>
          <w:p w14:paraId="15D4228F" w14:textId="77777777" w:rsidR="008B5584" w:rsidRDefault="004B4ED4" w:rsidP="006030F4">
            <w:r>
              <w:t>System Cycle 1</w:t>
            </w:r>
          </w:p>
        </w:tc>
        <w:tc>
          <w:tcPr>
            <w:tcW w:w="2430" w:type="dxa"/>
          </w:tcPr>
          <w:p w14:paraId="15D42290" w14:textId="77777777" w:rsidR="008B5584" w:rsidRDefault="004B4ED4" w:rsidP="006030F4">
            <w:r>
              <w:t>Failed</w:t>
            </w:r>
          </w:p>
        </w:tc>
      </w:tr>
      <w:tr w:rsidR="00A9194B" w14:paraId="5C23ED7C" w14:textId="77777777">
        <w:tc>
          <w:tcPr>
            <w:tcW w:w="1818" w:type="dxa"/>
          </w:tcPr>
          <w:p w14:paraId="0FE2C67A" w14:textId="095FD77C" w:rsidR="00A9194B" w:rsidRDefault="00A9194B" w:rsidP="00A9194B">
            <w:r>
              <w:t xml:space="preserve">16/10/22 </w:t>
            </w:r>
          </w:p>
        </w:tc>
        <w:tc>
          <w:tcPr>
            <w:tcW w:w="1530" w:type="dxa"/>
          </w:tcPr>
          <w:p w14:paraId="09E4F4D0" w14:textId="52CB3249" w:rsidR="00A9194B" w:rsidRDefault="00A9194B" w:rsidP="00A9194B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2F9095C6" w14:textId="58550CC9" w:rsidR="00A9194B" w:rsidRDefault="00A9194B" w:rsidP="00A9194B">
            <w:r>
              <w:t>Tsrira01</w:t>
            </w:r>
          </w:p>
        </w:tc>
        <w:tc>
          <w:tcPr>
            <w:tcW w:w="1667" w:type="dxa"/>
          </w:tcPr>
          <w:p w14:paraId="58CE87F9" w14:textId="51D854EF" w:rsidR="00A9194B" w:rsidRDefault="00A9194B" w:rsidP="00A9194B">
            <w:r>
              <w:t>System Cycle 1</w:t>
            </w:r>
          </w:p>
        </w:tc>
        <w:tc>
          <w:tcPr>
            <w:tcW w:w="2430" w:type="dxa"/>
          </w:tcPr>
          <w:p w14:paraId="06433A65" w14:textId="7F6B3514" w:rsidR="00A9194B" w:rsidRDefault="00D733E9" w:rsidP="00A9194B">
            <w:r>
              <w:t>Passes</w:t>
            </w:r>
          </w:p>
        </w:tc>
      </w:tr>
    </w:tbl>
    <w:p w14:paraId="15D42298" w14:textId="087D783A" w:rsidR="008C5010" w:rsidRDefault="00553228">
      <w:r>
        <w:rPr>
          <w:noProof/>
        </w:rPr>
        <w:drawing>
          <wp:inline distT="0" distB="0" distL="0" distR="0" wp14:anchorId="1B948535" wp14:editId="72B04715">
            <wp:extent cx="5486400" cy="1478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A0F81" w14:textId="2ECDE0BF" w:rsidR="005528F2" w:rsidRDefault="005528F2"/>
    <w:p w14:paraId="37E5E317" w14:textId="5CD88B63" w:rsidR="00283130" w:rsidRDefault="00283130">
      <w:r>
        <w:t>Run 1 results:</w:t>
      </w:r>
    </w:p>
    <w:p w14:paraId="79348FC3" w14:textId="1597EACF" w:rsidR="00625532" w:rsidRDefault="00625532">
      <w:r>
        <w:rPr>
          <w:noProof/>
        </w:rPr>
        <w:drawing>
          <wp:inline distT="0" distB="0" distL="0" distR="0" wp14:anchorId="5DCC0A85" wp14:editId="77BC807B">
            <wp:extent cx="1943100" cy="771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C552" w14:textId="4D2A930B" w:rsidR="00625532" w:rsidRDefault="00062464">
      <w:r>
        <w:rPr>
          <w:noProof/>
        </w:rPr>
        <w:drawing>
          <wp:inline distT="0" distB="0" distL="0" distR="0" wp14:anchorId="25C64180" wp14:editId="129B9E79">
            <wp:extent cx="1069676" cy="94899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84594" cy="96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7E3FD" w14:textId="165300EC" w:rsidR="003502A9" w:rsidRDefault="003502A9">
      <w:r>
        <w:t>Step 1</w:t>
      </w:r>
    </w:p>
    <w:p w14:paraId="11B5D4D7" w14:textId="1CA85F7C" w:rsidR="00283130" w:rsidRDefault="00F954CF">
      <w:r>
        <w:rPr>
          <w:noProof/>
        </w:rPr>
        <w:drawing>
          <wp:inline distT="0" distB="0" distL="0" distR="0" wp14:anchorId="0E9F5EB1" wp14:editId="13006A7F">
            <wp:extent cx="2076450" cy="533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DF02" w14:textId="58134000" w:rsidR="00F954CF" w:rsidRDefault="00F954CF">
      <w:r>
        <w:t>Step 2</w:t>
      </w:r>
    </w:p>
    <w:p w14:paraId="758B25AD" w14:textId="14A78638" w:rsidR="00F954CF" w:rsidRDefault="00F954CF">
      <w:r>
        <w:rPr>
          <w:noProof/>
        </w:rPr>
        <w:lastRenderedPageBreak/>
        <w:drawing>
          <wp:inline distT="0" distB="0" distL="0" distR="0" wp14:anchorId="26E7DE21" wp14:editId="60B5A9BB">
            <wp:extent cx="1954604" cy="2001328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70841" cy="201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79D4D613" w14:textId="40C715E8" w:rsidR="00F954CF" w:rsidRDefault="00F954CF">
      <w:r>
        <w:t>Step 3</w:t>
      </w:r>
    </w:p>
    <w:p w14:paraId="30A0329C" w14:textId="0641B6B0" w:rsidR="00F03786" w:rsidRDefault="00F03786">
      <w:r>
        <w:rPr>
          <w:noProof/>
        </w:rPr>
        <w:drawing>
          <wp:inline distT="0" distB="0" distL="0" distR="0" wp14:anchorId="220A2B6C" wp14:editId="7B308B86">
            <wp:extent cx="2105025" cy="933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F6CD5" w14:textId="1B1FBA2E" w:rsidR="00236339" w:rsidRDefault="00D93D4B">
      <w:r>
        <w:rPr>
          <w:noProof/>
        </w:rPr>
        <w:drawing>
          <wp:inline distT="0" distB="0" distL="0" distR="0" wp14:anchorId="1A555B6B" wp14:editId="57A0E0ED">
            <wp:extent cx="1695450" cy="1343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45E9" w14:textId="610E60E4" w:rsidR="004636CA" w:rsidRDefault="004636CA">
      <w:r>
        <w:t>Step 4</w:t>
      </w:r>
    </w:p>
    <w:p w14:paraId="7FA7EDF4" w14:textId="472AFCB6" w:rsidR="004636CA" w:rsidRDefault="004636CA">
      <w:r>
        <w:rPr>
          <w:noProof/>
        </w:rPr>
        <w:drawing>
          <wp:inline distT="0" distB="0" distL="0" distR="0" wp14:anchorId="572DAB35" wp14:editId="0E0DE8F9">
            <wp:extent cx="1562100" cy="1238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D6BA1" w14:textId="018C292A" w:rsidR="00D93D4B" w:rsidRDefault="00EA0439">
      <w:r>
        <w:t>Bug</w:t>
      </w:r>
      <w:r w:rsidR="009F3BB3">
        <w:t>1</w:t>
      </w:r>
      <w:r>
        <w:t xml:space="preserve"> </w:t>
      </w:r>
      <w:r w:rsidR="009F3BB3">
        <w:t xml:space="preserve">bug </w:t>
      </w:r>
      <w:r>
        <w:t>log:</w:t>
      </w:r>
    </w:p>
    <w:p w14:paraId="7913E8D3" w14:textId="754172E6" w:rsidR="009F3BB3" w:rsidRDefault="009F3BB3"/>
    <w:p w14:paraId="6AE1DA90" w14:textId="02F15C86" w:rsidR="00AB599B" w:rsidRDefault="00AB599B">
      <w:r>
        <w:t xml:space="preserve">Commit logs can be found </w:t>
      </w:r>
      <w:hyperlink r:id="rId24" w:history="1">
        <w:r w:rsidRPr="009832A2">
          <w:rPr>
            <w:rStyle w:val="Hyperlink"/>
          </w:rPr>
          <w:t>https://github.com/TitanSri/ITC205---A4/commits/TobyA4</w:t>
        </w:r>
      </w:hyperlink>
      <w:r>
        <w:t xml:space="preserve"> </w:t>
      </w:r>
    </w:p>
    <w:p w14:paraId="0077362F" w14:textId="77777777" w:rsidR="00AB599B" w:rsidRDefault="00AB599B"/>
    <w:p w14:paraId="758C5396" w14:textId="4ED356B3" w:rsidR="009F3BB3" w:rsidRPr="00A66708" w:rsidRDefault="009F3BB3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Simplification </w:t>
      </w:r>
      <w:r w:rsidR="006C37D3" w:rsidRPr="00A66708">
        <w:rPr>
          <w:b/>
          <w:bCs/>
          <w:color w:val="FF0000"/>
        </w:rPr>
        <w:t>(observed)</w:t>
      </w:r>
    </w:p>
    <w:p w14:paraId="69599A65" w14:textId="56AD9744" w:rsidR="009F3BB3" w:rsidRDefault="009F3BB3">
      <w:r>
        <w:t>H1: Everything is all right until en</w:t>
      </w:r>
      <w:r w:rsidR="00FD5D04">
        <w:t xml:space="preserve">d if the return processing </w:t>
      </w:r>
    </w:p>
    <w:p w14:paraId="5C90DF3F" w14:textId="768A079C" w:rsidR="00FD5D04" w:rsidRDefault="00FD5D04">
      <w:r>
        <w:t>T1: Inspect code for end of return processing.</w:t>
      </w:r>
    </w:p>
    <w:p w14:paraId="2852D21A" w14:textId="0C30C5AB" w:rsidR="009F44D6" w:rsidRDefault="009F44D6">
      <w:r>
        <w:t>R1: Incorrect loan value printed out before end of return processing</w:t>
      </w:r>
    </w:p>
    <w:p w14:paraId="461BE100" w14:textId="16CE4EC6" w:rsidR="00105866" w:rsidRDefault="00105866">
      <w:r>
        <w:lastRenderedPageBreak/>
        <w:t xml:space="preserve">H1: True </w:t>
      </w:r>
    </w:p>
    <w:p w14:paraId="03B0CD29" w14:textId="546FEB3A" w:rsidR="009A650E" w:rsidRDefault="009A650E">
      <w:r>
        <w:t>Commit logs:</w:t>
      </w:r>
    </w:p>
    <w:p w14:paraId="4CEF3260" w14:textId="3972E5BB" w:rsidR="00321FE2" w:rsidRDefault="004B4E75">
      <w:hyperlink r:id="rId25" w:history="1">
        <w:r w:rsidR="00321FE2" w:rsidRPr="009832A2">
          <w:rPr>
            <w:rStyle w:val="Hyperlink"/>
          </w:rPr>
          <w:t>https://github.com/TitanSri/ITC205---A4/commit/e4cdc2c93320da320454bc2c34a720a950177bf4</w:t>
        </w:r>
      </w:hyperlink>
      <w:r w:rsidR="00321FE2">
        <w:t xml:space="preserve"> </w:t>
      </w:r>
    </w:p>
    <w:p w14:paraId="07E410DA" w14:textId="5B850B02" w:rsidR="00321FE2" w:rsidRDefault="00AB2223">
      <w:r>
        <w:rPr>
          <w:noProof/>
        </w:rPr>
        <w:drawing>
          <wp:inline distT="0" distB="0" distL="0" distR="0" wp14:anchorId="20EDE96B" wp14:editId="45C2C179">
            <wp:extent cx="1562100" cy="247375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65989" cy="247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43394" w14:textId="67DE970B" w:rsidR="00AB2223" w:rsidRDefault="00AB2223">
      <w:r>
        <w:t xml:space="preserve">This is the first commit </w:t>
      </w:r>
      <w:r w:rsidR="00FD2135">
        <w:t xml:space="preserve">after testing H1, you may notice </w:t>
      </w:r>
      <w:r w:rsidR="003731CB">
        <w:t xml:space="preserve">the </w:t>
      </w:r>
      <w:proofErr w:type="spellStart"/>
      <w:proofErr w:type="gramStart"/>
      <w:r w:rsidR="003731CB">
        <w:t>system.out.println</w:t>
      </w:r>
      <w:proofErr w:type="spellEnd"/>
      <w:proofErr w:type="gramEnd"/>
      <w:r w:rsidR="003731CB">
        <w:t xml:space="preserve">(); for prior testing was commented out because I forgot to run H1 </w:t>
      </w:r>
      <w:r w:rsidR="00375C1A">
        <w:t>with a commit.</w:t>
      </w:r>
    </w:p>
    <w:p w14:paraId="065DB163" w14:textId="77777777" w:rsidR="00AB2223" w:rsidRDefault="00AB2223"/>
    <w:p w14:paraId="51F2A30A" w14:textId="291628CF" w:rsidR="00105866" w:rsidRDefault="00105866"/>
    <w:p w14:paraId="52286683" w14:textId="580BB133" w:rsidR="00964AC2" w:rsidRPr="00A66708" w:rsidRDefault="00173BB2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Tracing </w:t>
      </w:r>
    </w:p>
    <w:p w14:paraId="66A5BC4F" w14:textId="7B642619" w:rsidR="007A2FE3" w:rsidRDefault="007A2FE3" w:rsidP="007A2FE3">
      <w:r>
        <w:t>H</w:t>
      </w:r>
      <w:r w:rsidR="003E27F2">
        <w:t>2</w:t>
      </w:r>
      <w:r>
        <w:t xml:space="preserve">: Everything is all right until </w:t>
      </w:r>
      <w:r w:rsidR="006C6AA5">
        <w:t>ReturnItemControl.dsichargeLoan</w:t>
      </w:r>
      <w:r w:rsidR="003575BA">
        <w:t>&gt;currentLoan.getPatron(</w:t>
      </w:r>
      <w:proofErr w:type="gramStart"/>
      <w:r w:rsidR="003575BA">
        <w:t>).incurFine</w:t>
      </w:r>
      <w:proofErr w:type="gramEnd"/>
      <w:r w:rsidR="009D22DA">
        <w:t>()</w:t>
      </w:r>
      <w:r w:rsidR="00CB3CCA">
        <w:t xml:space="preserve">: line </w:t>
      </w:r>
      <w:r w:rsidR="00FE2933">
        <w:t>91</w:t>
      </w:r>
    </w:p>
    <w:p w14:paraId="7F360587" w14:textId="1F3B60B8" w:rsidR="007A2FE3" w:rsidRDefault="007A2FE3" w:rsidP="007A2FE3">
      <w:r>
        <w:t>T</w:t>
      </w:r>
      <w:r w:rsidR="003E27F2">
        <w:t>2</w:t>
      </w:r>
      <w:r>
        <w:t>: Inspect code for end of return processing.</w:t>
      </w:r>
    </w:p>
    <w:p w14:paraId="567EFC49" w14:textId="721241A0" w:rsidR="007A2FE3" w:rsidRDefault="007A2FE3" w:rsidP="007A2FE3">
      <w:r>
        <w:t>R</w:t>
      </w:r>
      <w:r w:rsidR="003E27F2">
        <w:t>2</w:t>
      </w:r>
      <w:r>
        <w:t xml:space="preserve">: </w:t>
      </w:r>
      <w:r w:rsidR="00C3635E">
        <w:t xml:space="preserve">Fine Owing is </w:t>
      </w:r>
      <w:r w:rsidR="00B66D12">
        <w:t>$2.00</w:t>
      </w:r>
    </w:p>
    <w:p w14:paraId="60A15A41" w14:textId="419D73D8" w:rsidR="007A2FE3" w:rsidRDefault="007A2FE3" w:rsidP="007A2FE3">
      <w:r>
        <w:t>H</w:t>
      </w:r>
      <w:r w:rsidR="003E27F2">
        <w:t>2</w:t>
      </w:r>
      <w:r>
        <w:t xml:space="preserve">: True </w:t>
      </w:r>
    </w:p>
    <w:p w14:paraId="50720BD2" w14:textId="5C1CD29C" w:rsidR="0049546E" w:rsidRDefault="00464463" w:rsidP="007A2FE3">
      <w:r>
        <w:rPr>
          <w:noProof/>
        </w:rPr>
        <w:drawing>
          <wp:inline distT="0" distB="0" distL="0" distR="0" wp14:anchorId="7D44D533" wp14:editId="3E77F1FC">
            <wp:extent cx="5486400" cy="1003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8EB3" w14:textId="6D569C52" w:rsidR="00B33953" w:rsidRDefault="00B33953" w:rsidP="007A2FE3">
      <w:r>
        <w:t xml:space="preserve">You can see in the picture, line 91 takes you to patron </w:t>
      </w:r>
    </w:p>
    <w:p w14:paraId="2EB7DF70" w14:textId="19EC473D" w:rsidR="009E3103" w:rsidRDefault="009E3103" w:rsidP="007A2FE3">
      <w:r>
        <w:rPr>
          <w:noProof/>
        </w:rPr>
        <w:drawing>
          <wp:inline distT="0" distB="0" distL="0" distR="0" wp14:anchorId="5DB4A232" wp14:editId="36FD9482">
            <wp:extent cx="5486400" cy="884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5B05A" w14:textId="3D7B6EB5" w:rsidR="00CC4DDF" w:rsidRDefault="00CC4DDF" w:rsidP="007A2FE3">
      <w:r>
        <w:rPr>
          <w:noProof/>
        </w:rPr>
        <w:drawing>
          <wp:inline distT="0" distB="0" distL="0" distR="0" wp14:anchorId="4352D9F1" wp14:editId="5C7FC844">
            <wp:extent cx="2095500" cy="2476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C7F7" w14:textId="521EC100" w:rsidR="009A650E" w:rsidRDefault="009A650E" w:rsidP="007A2FE3">
      <w:r>
        <w:lastRenderedPageBreak/>
        <w:t>Commit logs:</w:t>
      </w:r>
    </w:p>
    <w:p w14:paraId="1129BD49" w14:textId="784D23E5" w:rsidR="00FB063D" w:rsidRDefault="004B4E75" w:rsidP="007A2FE3">
      <w:hyperlink r:id="rId30" w:history="1">
        <w:r w:rsidR="00FB063D" w:rsidRPr="009832A2">
          <w:rPr>
            <w:rStyle w:val="Hyperlink"/>
          </w:rPr>
          <w:t>https://github.com/TitanSri/ITC205---A4/commit/0efe66b415d60614b0580a4551f86c0830cb6224</w:t>
        </w:r>
      </w:hyperlink>
      <w:r w:rsidR="00FB063D">
        <w:t xml:space="preserve"> </w:t>
      </w:r>
    </w:p>
    <w:p w14:paraId="40C82885" w14:textId="04B15E70" w:rsidR="00BF009B" w:rsidRDefault="00FB063D" w:rsidP="007A2FE3">
      <w:r>
        <w:rPr>
          <w:noProof/>
        </w:rPr>
        <w:drawing>
          <wp:inline distT="0" distB="0" distL="0" distR="0" wp14:anchorId="2380ADB4" wp14:editId="69729622">
            <wp:extent cx="5486400" cy="29133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0776" w14:textId="32912C3E" w:rsidR="00BF009B" w:rsidRDefault="00BF009B" w:rsidP="00BF009B">
      <w:r>
        <w:t>H</w:t>
      </w:r>
      <w:r w:rsidR="003E27F2">
        <w:t>3</w:t>
      </w:r>
      <w:r>
        <w:t xml:space="preserve">: </w:t>
      </w:r>
      <w:r w:rsidR="00136B18">
        <w:t>Bug is after</w:t>
      </w:r>
      <w:r>
        <w:t xml:space="preserve"> </w:t>
      </w:r>
      <w:proofErr w:type="spellStart"/>
      <w:r>
        <w:t>ReturnItemControl.dsichargeLoan</w:t>
      </w:r>
      <w:proofErr w:type="spellEnd"/>
      <w:r w:rsidR="000250B4">
        <w:t>&gt;</w:t>
      </w:r>
      <w:proofErr w:type="spellStart"/>
      <w:proofErr w:type="gramStart"/>
      <w:r w:rsidR="000250B4">
        <w:t>library.disch</w:t>
      </w:r>
      <w:r w:rsidR="00841612">
        <w:t>a</w:t>
      </w:r>
      <w:r w:rsidR="000250B4">
        <w:t>rgeLoan</w:t>
      </w:r>
      <w:proofErr w:type="spellEnd"/>
      <w:proofErr w:type="gramEnd"/>
      <w:r w:rsidR="000250B4">
        <w:t xml:space="preserve">() </w:t>
      </w:r>
      <w:r>
        <w:t>: line 9</w:t>
      </w:r>
      <w:r w:rsidR="000250B4">
        <w:t>2</w:t>
      </w:r>
    </w:p>
    <w:p w14:paraId="65D9FB5A" w14:textId="3FC583D1" w:rsidR="00BF009B" w:rsidRDefault="00BF009B" w:rsidP="00BF009B">
      <w:r>
        <w:t>T</w:t>
      </w:r>
      <w:r w:rsidR="003E27F2">
        <w:t>3</w:t>
      </w:r>
      <w:r>
        <w:t xml:space="preserve">: Inspect code </w:t>
      </w:r>
      <w:r w:rsidR="00CB480B">
        <w:t>after discharge for new value</w:t>
      </w:r>
    </w:p>
    <w:p w14:paraId="768CA274" w14:textId="2A907D4C" w:rsidR="00BF009B" w:rsidRDefault="00BF009B" w:rsidP="00BF009B">
      <w:r>
        <w:t>R</w:t>
      </w:r>
      <w:r w:rsidR="003E27F2">
        <w:t>3</w:t>
      </w:r>
      <w:r>
        <w:t xml:space="preserve">: </w:t>
      </w:r>
      <w:r w:rsidR="005A2C36">
        <w:t>Fine owing is more than $2.00.</w:t>
      </w:r>
    </w:p>
    <w:p w14:paraId="0C413886" w14:textId="2C40B881" w:rsidR="00BF009B" w:rsidRDefault="00BF009B" w:rsidP="00BF009B">
      <w:r>
        <w:t>H</w:t>
      </w:r>
      <w:r w:rsidR="003E27F2">
        <w:t>3</w:t>
      </w:r>
      <w:r>
        <w:t>: True</w:t>
      </w:r>
      <w:r w:rsidR="005A2C36">
        <w:t>, its $4.00</w:t>
      </w:r>
      <w:r w:rsidR="004B6A49">
        <w:t xml:space="preserve"> </w:t>
      </w:r>
    </w:p>
    <w:p w14:paraId="59D1EFB0" w14:textId="531F16A0" w:rsidR="00A935F9" w:rsidRDefault="00206BE4" w:rsidP="00BF009B">
      <w:r>
        <w:t xml:space="preserve">You can see before line 92 the </w:t>
      </w:r>
      <w:proofErr w:type="spellStart"/>
      <w:r w:rsidR="00AB0427">
        <w:t>totalFines</w:t>
      </w:r>
      <w:proofErr w:type="spellEnd"/>
      <w:r w:rsidR="00AB0427">
        <w:t xml:space="preserve"> is 2.0</w:t>
      </w:r>
    </w:p>
    <w:p w14:paraId="6AB3C91F" w14:textId="19015F4B" w:rsidR="00AB0427" w:rsidRDefault="00AB0427" w:rsidP="00BF009B">
      <w:r>
        <w:rPr>
          <w:noProof/>
        </w:rPr>
        <w:drawing>
          <wp:inline distT="0" distB="0" distL="0" distR="0" wp14:anchorId="7AAED76B" wp14:editId="68FEFB73">
            <wp:extent cx="5486400" cy="10083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8507" w14:textId="1E7B041E" w:rsidR="00AB0427" w:rsidRDefault="005027DE" w:rsidP="00BF009B">
      <w:r>
        <w:t xml:space="preserve">This will incur the </w:t>
      </w:r>
      <w:r w:rsidR="005F39B8">
        <w:t>cost again</w:t>
      </w:r>
      <w:r w:rsidR="00CC6192">
        <w:t xml:space="preserve">. </w:t>
      </w:r>
      <w:r>
        <w:t xml:space="preserve"> </w:t>
      </w:r>
    </w:p>
    <w:p w14:paraId="41D8230B" w14:textId="51394578" w:rsidR="00CC4DDF" w:rsidRDefault="00CC6192" w:rsidP="00BF009B">
      <w:r>
        <w:rPr>
          <w:noProof/>
        </w:rPr>
        <w:drawing>
          <wp:inline distT="0" distB="0" distL="0" distR="0" wp14:anchorId="5C62B5A3" wp14:editId="478194E1">
            <wp:extent cx="5486400" cy="7924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DC3F" w14:textId="6D0080AB" w:rsidR="00CC6192" w:rsidRDefault="00CC6192" w:rsidP="00BF009B">
      <w:r>
        <w:rPr>
          <w:noProof/>
        </w:rPr>
        <w:drawing>
          <wp:inline distT="0" distB="0" distL="0" distR="0" wp14:anchorId="14B043BB" wp14:editId="49232038">
            <wp:extent cx="2247900" cy="190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23D8" w14:textId="181E4EDF" w:rsidR="00820C22" w:rsidRDefault="00820C22" w:rsidP="00BF009B">
      <w:r>
        <w:t>Commit Logs:</w:t>
      </w:r>
    </w:p>
    <w:p w14:paraId="5DC47755" w14:textId="580B45CC" w:rsidR="002871CD" w:rsidRDefault="004B4E75" w:rsidP="00BF009B">
      <w:hyperlink r:id="rId35" w:history="1">
        <w:r w:rsidR="002871CD" w:rsidRPr="009832A2">
          <w:rPr>
            <w:rStyle w:val="Hyperlink"/>
          </w:rPr>
          <w:t>https://github.com/TitanSri/ITC205---A4/commit/5eb2b2a1fe7adedef46def39948fb18a31d5b6bc</w:t>
        </w:r>
      </w:hyperlink>
      <w:r w:rsidR="002871CD">
        <w:t xml:space="preserve"> </w:t>
      </w:r>
    </w:p>
    <w:p w14:paraId="43817741" w14:textId="45CE289D" w:rsidR="002871CD" w:rsidRDefault="002871CD" w:rsidP="00BF009B">
      <w:r>
        <w:rPr>
          <w:noProof/>
        </w:rPr>
        <w:lastRenderedPageBreak/>
        <w:drawing>
          <wp:inline distT="0" distB="0" distL="0" distR="0" wp14:anchorId="10F8EB46" wp14:editId="7052AAEF">
            <wp:extent cx="5486400" cy="28632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F81C" w14:textId="2E747AB7" w:rsidR="0082587B" w:rsidRDefault="0082587B" w:rsidP="00BF009B"/>
    <w:p w14:paraId="164FCF7B" w14:textId="6E47A5A2" w:rsidR="00A935F9" w:rsidRDefault="00A935F9" w:rsidP="00A935F9">
      <w:r>
        <w:t>H</w:t>
      </w:r>
      <w:r w:rsidR="003E27F2">
        <w:t>4</w:t>
      </w:r>
      <w:r>
        <w:t xml:space="preserve">: Bug is in the </w:t>
      </w:r>
      <w:proofErr w:type="spellStart"/>
      <w:r>
        <w:t>Patron.incurF</w:t>
      </w:r>
      <w:r w:rsidR="00163555">
        <w:t>ine</w:t>
      </w:r>
      <w:proofErr w:type="spellEnd"/>
      <w:r w:rsidR="00163555">
        <w:t>()</w:t>
      </w:r>
    </w:p>
    <w:p w14:paraId="0ED76100" w14:textId="02278015" w:rsidR="00A935F9" w:rsidRDefault="00A935F9" w:rsidP="00A935F9">
      <w:r>
        <w:t>T</w:t>
      </w:r>
      <w:r w:rsidR="003E27F2">
        <w:t>4:</w:t>
      </w:r>
      <w:r>
        <w:t xml:space="preserve"> Inspect code for </w:t>
      </w:r>
      <w:proofErr w:type="spellStart"/>
      <w:r w:rsidR="00CB480B">
        <w:t>Patron.incurFine</w:t>
      </w:r>
      <w:proofErr w:type="spellEnd"/>
      <w:r w:rsidR="00CB480B">
        <w:t>()</w:t>
      </w:r>
    </w:p>
    <w:p w14:paraId="77B10321" w14:textId="24DF8EBC" w:rsidR="00A935F9" w:rsidRDefault="00A935F9" w:rsidP="00A935F9">
      <w:r>
        <w:t>R</w:t>
      </w:r>
      <w:r w:rsidR="003E27F2">
        <w:t>4</w:t>
      </w:r>
      <w:r>
        <w:t xml:space="preserve">: </w:t>
      </w:r>
      <w:proofErr w:type="spellStart"/>
      <w:r w:rsidR="00CB480B">
        <w:t>finesOwing</w:t>
      </w:r>
      <w:proofErr w:type="spellEnd"/>
      <w:r w:rsidR="00CB480B">
        <w:t xml:space="preserve"> += fine; is adding more to the current fine: line </w:t>
      </w:r>
      <w:r w:rsidR="001F2ACD">
        <w:t>105</w:t>
      </w:r>
    </w:p>
    <w:p w14:paraId="5CD209CA" w14:textId="35F9E0BC" w:rsidR="00A935F9" w:rsidRDefault="00A935F9" w:rsidP="00A935F9">
      <w:r>
        <w:t>H</w:t>
      </w:r>
      <w:r w:rsidR="003E27F2">
        <w:t>4</w:t>
      </w:r>
      <w:r>
        <w:t>: True, its $4.00</w:t>
      </w:r>
      <w:r w:rsidR="0079581E">
        <w:t xml:space="preserve"> (first bug found)</w:t>
      </w:r>
    </w:p>
    <w:p w14:paraId="4E2F4D1C" w14:textId="0DFEB7F7" w:rsidR="00AE4A32" w:rsidRDefault="00AE4A32" w:rsidP="00A935F9">
      <w:r>
        <w:rPr>
          <w:noProof/>
        </w:rPr>
        <w:drawing>
          <wp:inline distT="0" distB="0" distL="0" distR="0" wp14:anchorId="7FE434FA" wp14:editId="3762AC73">
            <wp:extent cx="5486400" cy="822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0321" w14:textId="13AE5FDA" w:rsidR="00A935F9" w:rsidRDefault="00823FC2" w:rsidP="00BF009B">
      <w:r>
        <w:t>Commit logs:</w:t>
      </w:r>
    </w:p>
    <w:p w14:paraId="6256FAD2" w14:textId="6FD9C6B7" w:rsidR="00823FC2" w:rsidRDefault="004B4E75" w:rsidP="00BF009B">
      <w:hyperlink r:id="rId38" w:history="1">
        <w:r w:rsidR="0082587B" w:rsidRPr="009832A2">
          <w:rPr>
            <w:rStyle w:val="Hyperlink"/>
          </w:rPr>
          <w:t>https://github.com/TitanSri/ITC205---A4/commit/5eb2b2a1fe7adedef46def39948fb18a31d5b6bc</w:t>
        </w:r>
      </w:hyperlink>
      <w:r w:rsidR="0082587B">
        <w:t xml:space="preserve"> </w:t>
      </w:r>
    </w:p>
    <w:p w14:paraId="0B6680CE" w14:textId="77777777" w:rsidR="00D1627E" w:rsidRDefault="00D1627E" w:rsidP="00BF009B"/>
    <w:p w14:paraId="6AA07E6B" w14:textId="4A011B66" w:rsidR="00532C28" w:rsidRDefault="00532C28" w:rsidP="00532C28">
      <w:r>
        <w:t xml:space="preserve">H5: Bug is in the </w:t>
      </w:r>
      <w:proofErr w:type="spellStart"/>
      <w:r w:rsidR="00841612">
        <w:t>Library.dischargeLoan</w:t>
      </w:r>
      <w:proofErr w:type="spellEnd"/>
      <w:r w:rsidR="00841612">
        <w:t>()</w:t>
      </w:r>
    </w:p>
    <w:p w14:paraId="2A1EC017" w14:textId="5FF099EA" w:rsidR="00532C28" w:rsidRDefault="00532C28" w:rsidP="00532C28">
      <w:r>
        <w:t>T</w:t>
      </w:r>
      <w:r w:rsidR="00BB470E">
        <w:t>5</w:t>
      </w:r>
      <w:r>
        <w:t xml:space="preserve">: Inspect code for </w:t>
      </w:r>
      <w:proofErr w:type="spellStart"/>
      <w:r w:rsidR="00841612">
        <w:t>Library.dischargeLoan</w:t>
      </w:r>
      <w:proofErr w:type="spellEnd"/>
      <w:r w:rsidR="00841612">
        <w:t>()</w:t>
      </w:r>
    </w:p>
    <w:p w14:paraId="78BBF770" w14:textId="1B99781C" w:rsidR="00532C28" w:rsidRDefault="00532C28" w:rsidP="00532C28">
      <w:r>
        <w:t>R</w:t>
      </w:r>
      <w:r w:rsidR="00BB470E">
        <w:t>5</w:t>
      </w:r>
      <w:r>
        <w:t xml:space="preserve">: </w:t>
      </w:r>
      <w:proofErr w:type="spellStart"/>
      <w:r w:rsidR="00B70EA8">
        <w:t>currentLoan.dsicharge</w:t>
      </w:r>
      <w:proofErr w:type="spellEnd"/>
      <w:r w:rsidR="00B70EA8">
        <w:t>()</w:t>
      </w:r>
      <w:r w:rsidR="000E5E69">
        <w:t>: line 231, initiates</w:t>
      </w:r>
      <w:r w:rsidR="0036647D">
        <w:t xml:space="preserve"> </w:t>
      </w:r>
      <w:proofErr w:type="spellStart"/>
      <w:r w:rsidR="0036647D">
        <w:t>Loan.discharge</w:t>
      </w:r>
      <w:proofErr w:type="spellEnd"/>
      <w:r w:rsidR="0036647D">
        <w:t>&gt;</w:t>
      </w:r>
      <w:proofErr w:type="spellStart"/>
      <w:proofErr w:type="gramStart"/>
      <w:r w:rsidR="00B51B11">
        <w:t>patron.dischargeLoan</w:t>
      </w:r>
      <w:proofErr w:type="spellEnd"/>
      <w:proofErr w:type="gramEnd"/>
      <w:r w:rsidR="00B51B11">
        <w:t>();</w:t>
      </w:r>
      <w:r w:rsidR="00CF30EF">
        <w:t xml:space="preserve"> li</w:t>
      </w:r>
      <w:r w:rsidR="00B91ED6">
        <w:t>ne 85;</w:t>
      </w:r>
    </w:p>
    <w:p w14:paraId="77CBD8F7" w14:textId="28D75FC8" w:rsidR="001520D3" w:rsidRDefault="00532C28" w:rsidP="00532C28">
      <w:r>
        <w:t>H</w:t>
      </w:r>
      <w:r w:rsidR="00BB470E">
        <w:t>5</w:t>
      </w:r>
      <w:r>
        <w:t>: True</w:t>
      </w:r>
    </w:p>
    <w:p w14:paraId="69824802" w14:textId="3D95C5EC" w:rsidR="00655E84" w:rsidRDefault="00BE36E2" w:rsidP="00532C28">
      <w:r>
        <w:rPr>
          <w:noProof/>
        </w:rPr>
        <w:lastRenderedPageBreak/>
        <w:drawing>
          <wp:inline distT="0" distB="0" distL="0" distR="0" wp14:anchorId="35D6CFC4" wp14:editId="70EB1D6D">
            <wp:extent cx="5486400" cy="24669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E0EA" w14:textId="77777777" w:rsidR="00A802C4" w:rsidRDefault="00A802C4" w:rsidP="00A802C4">
      <w:r>
        <w:t>Commit logs:</w:t>
      </w:r>
    </w:p>
    <w:p w14:paraId="2D2FA288" w14:textId="40D884A1" w:rsidR="00BF009B" w:rsidRDefault="004B4E75" w:rsidP="007A2FE3">
      <w:hyperlink r:id="rId40" w:history="1">
        <w:r w:rsidR="00C124E6" w:rsidRPr="009832A2">
          <w:rPr>
            <w:rStyle w:val="Hyperlink"/>
          </w:rPr>
          <w:t>https://github.com/TitanSri/ITC205---A4/commit/7b0066e63d39637043d505de410159bb96e7319e</w:t>
        </w:r>
      </w:hyperlink>
      <w:r w:rsidR="00C124E6">
        <w:t xml:space="preserve"> </w:t>
      </w:r>
    </w:p>
    <w:p w14:paraId="4D64E03E" w14:textId="525E7D5A" w:rsidR="00C124E6" w:rsidRDefault="007E0AB1" w:rsidP="007A2FE3">
      <w:r>
        <w:rPr>
          <w:noProof/>
        </w:rPr>
        <w:drawing>
          <wp:inline distT="0" distB="0" distL="0" distR="0" wp14:anchorId="0DFBCAB4" wp14:editId="54922D66">
            <wp:extent cx="5486400" cy="32213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70AE" w14:textId="51588606" w:rsidR="00BB470E" w:rsidRDefault="00BB470E" w:rsidP="00BB470E">
      <w:r>
        <w:t xml:space="preserve">H6: Bug is in the </w:t>
      </w:r>
      <w:proofErr w:type="spellStart"/>
      <w:r w:rsidR="00FB21F6">
        <w:t>Patron</w:t>
      </w:r>
      <w:r>
        <w:t>.dischargeLoan</w:t>
      </w:r>
      <w:proofErr w:type="spellEnd"/>
      <w:r>
        <w:t>()</w:t>
      </w:r>
    </w:p>
    <w:p w14:paraId="2C60C7C3" w14:textId="1DBC3C1A" w:rsidR="00BB470E" w:rsidRDefault="00BB470E" w:rsidP="00BB470E">
      <w:r>
        <w:t xml:space="preserve">T6: Inspect code for </w:t>
      </w:r>
      <w:proofErr w:type="spellStart"/>
      <w:r w:rsidR="00FB21F6">
        <w:t>Patron</w:t>
      </w:r>
      <w:r>
        <w:t>.dischargeLoan</w:t>
      </w:r>
      <w:proofErr w:type="spellEnd"/>
      <w:r>
        <w:t>()</w:t>
      </w:r>
    </w:p>
    <w:p w14:paraId="17DC43C2" w14:textId="06F24E7F" w:rsidR="00BB470E" w:rsidRDefault="00BB470E" w:rsidP="00BB470E">
      <w:r>
        <w:t xml:space="preserve">R6: </w:t>
      </w:r>
      <w:proofErr w:type="spellStart"/>
      <w:r w:rsidR="00FB21F6">
        <w:t>finesOwing</w:t>
      </w:r>
      <w:proofErr w:type="spellEnd"/>
      <w:r w:rsidR="00FB21F6">
        <w:t xml:space="preserve"> += </w:t>
      </w:r>
      <w:proofErr w:type="spellStart"/>
      <w:proofErr w:type="gramStart"/>
      <w:r w:rsidR="00FB21F6">
        <w:t>loan.getFines</w:t>
      </w:r>
      <w:proofErr w:type="spellEnd"/>
      <w:proofErr w:type="gramEnd"/>
      <w:r w:rsidR="00FB21F6">
        <w:t xml:space="preserve">(); line </w:t>
      </w:r>
      <w:r w:rsidR="004B6A49">
        <w:t>85 is adding $2.00</w:t>
      </w:r>
    </w:p>
    <w:p w14:paraId="596C81DC" w14:textId="277992FC" w:rsidR="008917A1" w:rsidRDefault="00BB470E" w:rsidP="00BB470E">
      <w:r>
        <w:t>H6: True</w:t>
      </w:r>
      <w:r w:rsidR="004B6A49">
        <w:t xml:space="preserve"> (second bug found)</w:t>
      </w:r>
      <w:r w:rsidR="00B83238">
        <w:t xml:space="preserve">, </w:t>
      </w:r>
      <w:proofErr w:type="spellStart"/>
      <w:r w:rsidR="00B83238">
        <w:t>fineOwing</w:t>
      </w:r>
      <w:proofErr w:type="spellEnd"/>
      <w:r w:rsidR="00B83238">
        <w:t xml:space="preserve"> is $6.00</w:t>
      </w:r>
    </w:p>
    <w:p w14:paraId="2EAC90D7" w14:textId="627CA413" w:rsidR="008917A1" w:rsidRDefault="008917A1" w:rsidP="00BB470E">
      <w:r>
        <w:rPr>
          <w:noProof/>
        </w:rPr>
        <w:lastRenderedPageBreak/>
        <w:drawing>
          <wp:inline distT="0" distB="0" distL="0" distR="0" wp14:anchorId="23067F13" wp14:editId="5F2286B5">
            <wp:extent cx="5486400" cy="121348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5354" w14:textId="1F0FEF72" w:rsidR="00117B85" w:rsidRDefault="00117B85" w:rsidP="00BB470E">
      <w:r>
        <w:rPr>
          <w:noProof/>
        </w:rPr>
        <w:drawing>
          <wp:inline distT="0" distB="0" distL="0" distR="0" wp14:anchorId="4161A2DC" wp14:editId="59B19F79">
            <wp:extent cx="1333500" cy="209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009D" w14:textId="0E993A52" w:rsidR="00BB470E" w:rsidRDefault="007E0AB1" w:rsidP="007A2FE3">
      <w:r>
        <w:t>Commit logs:</w:t>
      </w:r>
    </w:p>
    <w:p w14:paraId="275F25F8" w14:textId="50405C50" w:rsidR="007E0AB1" w:rsidRDefault="004B4E75" w:rsidP="007A2FE3">
      <w:hyperlink r:id="rId44" w:history="1">
        <w:r w:rsidR="007E0AB1" w:rsidRPr="009832A2">
          <w:rPr>
            <w:rStyle w:val="Hyperlink"/>
          </w:rPr>
          <w:t>https://github.com/TitanSri/ITC205---A4/commit/11552b9ba8be6ed0a23459690ae2a772ddabfc14</w:t>
        </w:r>
      </w:hyperlink>
    </w:p>
    <w:p w14:paraId="74D4379B" w14:textId="5E39FE16" w:rsidR="007E0AB1" w:rsidRDefault="007E0AB1" w:rsidP="007A2FE3">
      <w:r>
        <w:rPr>
          <w:noProof/>
        </w:rPr>
        <w:drawing>
          <wp:inline distT="0" distB="0" distL="0" distR="0" wp14:anchorId="71D56EE7" wp14:editId="2FE43DC0">
            <wp:extent cx="5486400" cy="33394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3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B652" w14:textId="77777777" w:rsidR="007E0AB1" w:rsidRDefault="007E0AB1" w:rsidP="007A2FE3"/>
    <w:p w14:paraId="4CA429F8" w14:textId="77777777" w:rsidR="00E018E4" w:rsidRPr="00011C0B" w:rsidRDefault="00E018E4" w:rsidP="00E018E4">
      <w:pPr>
        <w:rPr>
          <w:rFonts w:ascii="Source Sans Pro" w:hAnsi="Source Sans Pro"/>
          <w:b/>
          <w:bCs/>
          <w:color w:val="FF0000"/>
        </w:rPr>
      </w:pPr>
      <w:r w:rsidRPr="00EA1131">
        <w:rPr>
          <w:rStyle w:val="Strong"/>
          <w:rFonts w:cs="Arial"/>
          <w:color w:val="FF0000"/>
        </w:rPr>
        <w:t>Resolution</w:t>
      </w:r>
    </w:p>
    <w:p w14:paraId="3397FFA4" w14:textId="6D391E2C" w:rsidR="00796EF5" w:rsidRDefault="00796EF5" w:rsidP="00796EF5">
      <w:r>
        <w:t>H</w:t>
      </w:r>
      <w:r w:rsidR="00912394">
        <w:t>7</w:t>
      </w:r>
      <w:r>
        <w:t xml:space="preserve">: </w:t>
      </w:r>
      <w:r w:rsidR="006B2DF6">
        <w:t xml:space="preserve">remove </w:t>
      </w:r>
      <w:proofErr w:type="spellStart"/>
      <w:r w:rsidR="002F5257">
        <w:rPr>
          <w:rFonts w:ascii="Consolas" w:hAnsi="Consolas" w:cs="Consolas"/>
          <w:color w:val="0000C0"/>
          <w:shd w:val="clear" w:color="auto" w:fill="E8F2FE"/>
          <w:lang w:val="en-AU" w:eastAsia="en-AU"/>
        </w:rPr>
        <w:t>finesOwing</w:t>
      </w:r>
      <w:proofErr w:type="spellEnd"/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+= </w:t>
      </w:r>
      <w:proofErr w:type="spellStart"/>
      <w:proofErr w:type="gramStart"/>
      <w:r w:rsidR="002F5257">
        <w:rPr>
          <w:rFonts w:ascii="Consolas" w:hAnsi="Consolas" w:cs="Consolas"/>
          <w:color w:val="6A3E3E"/>
          <w:shd w:val="clear" w:color="auto" w:fill="E8F2FE"/>
          <w:lang w:val="en-AU" w:eastAsia="en-AU"/>
        </w:rPr>
        <w:t>loan</w:t>
      </w:r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Fines</w:t>
      </w:r>
      <w:proofErr w:type="spellEnd"/>
      <w:proofErr w:type="gramEnd"/>
      <w:r w:rsidR="002F525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; </w:t>
      </w:r>
      <w:r w:rsidR="002F5257">
        <w:t xml:space="preserve">from </w:t>
      </w:r>
      <w:proofErr w:type="spellStart"/>
      <w:r w:rsidR="002F5257">
        <w:t>P</w:t>
      </w:r>
      <w:r>
        <w:t>atron.dischargeLoan</w:t>
      </w:r>
      <w:proofErr w:type="spellEnd"/>
      <w:r>
        <w:t>()</w:t>
      </w:r>
    </w:p>
    <w:p w14:paraId="6936FE0F" w14:textId="25EC69C7" w:rsidR="00796EF5" w:rsidRDefault="00796EF5" w:rsidP="00796EF5">
      <w:r>
        <w:t>T</w:t>
      </w:r>
      <w:r w:rsidR="00912394">
        <w:t>7</w:t>
      </w:r>
      <w:r>
        <w:t xml:space="preserve">: Inspect code for </w:t>
      </w:r>
      <w:proofErr w:type="spellStart"/>
      <w:r>
        <w:t>Patron.dischargeLoan</w:t>
      </w:r>
      <w:proofErr w:type="spellEnd"/>
      <w:r>
        <w:t>()</w:t>
      </w:r>
    </w:p>
    <w:p w14:paraId="7DBD6A39" w14:textId="71DFA954" w:rsidR="00796EF5" w:rsidRPr="005630ED" w:rsidRDefault="00796EF5" w:rsidP="00796EF5">
      <w:pPr>
        <w:rPr>
          <w:b/>
          <w:bCs/>
        </w:rPr>
      </w:pPr>
      <w:r>
        <w:t>R</w:t>
      </w:r>
      <w:r w:rsidR="00912394">
        <w:t>7</w:t>
      </w:r>
      <w:r>
        <w:t xml:space="preserve">: </w:t>
      </w:r>
      <w:r w:rsidR="005630ED">
        <w:t xml:space="preserve">comment out line 85; </w:t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//</w:t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ab/>
      </w:r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ab/>
        <w:t xml:space="preserve">    </w:t>
      </w:r>
      <w:proofErr w:type="spellStart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finesOwing</w:t>
      </w:r>
      <w:proofErr w:type="spellEnd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 xml:space="preserve"> += </w:t>
      </w:r>
      <w:proofErr w:type="spellStart"/>
      <w:proofErr w:type="gramStart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loan.getFines</w:t>
      </w:r>
      <w:proofErr w:type="spellEnd"/>
      <w:proofErr w:type="gramEnd"/>
      <w:r w:rsidR="005630ED">
        <w:rPr>
          <w:rFonts w:ascii="Consolas" w:hAnsi="Consolas" w:cs="Consolas"/>
          <w:color w:val="3F7F5F"/>
          <w:shd w:val="clear" w:color="auto" w:fill="E8F2FE"/>
          <w:lang w:val="en-AU" w:eastAsia="en-AU"/>
        </w:rPr>
        <w:t>(); // test second bug is found here- removing this line</w:t>
      </w:r>
    </w:p>
    <w:p w14:paraId="66A118AC" w14:textId="5DD0E255" w:rsidR="00796EF5" w:rsidRDefault="00796EF5" w:rsidP="00796EF5">
      <w:r>
        <w:t>H</w:t>
      </w:r>
      <w:r w:rsidR="00912394">
        <w:t>7</w:t>
      </w:r>
      <w:r>
        <w:t>: True</w:t>
      </w:r>
      <w:r w:rsidR="002B264A">
        <w:t xml:space="preserve">, </w:t>
      </w:r>
      <w:proofErr w:type="spellStart"/>
      <w:r>
        <w:t>fineOwing</w:t>
      </w:r>
      <w:proofErr w:type="spellEnd"/>
      <w:r>
        <w:t xml:space="preserve"> is $</w:t>
      </w:r>
      <w:r w:rsidR="002B264A">
        <w:t>4</w:t>
      </w:r>
      <w:r>
        <w:t>.00</w:t>
      </w:r>
    </w:p>
    <w:p w14:paraId="194F6048" w14:textId="152D6906" w:rsidR="002B264A" w:rsidRDefault="002B264A" w:rsidP="00796EF5"/>
    <w:p w14:paraId="0A22CDDF" w14:textId="47390DF5" w:rsidR="002B264A" w:rsidRDefault="00F97E50" w:rsidP="00796EF5">
      <w:r>
        <w:rPr>
          <w:noProof/>
        </w:rPr>
        <w:lastRenderedPageBreak/>
        <w:drawing>
          <wp:inline distT="0" distB="0" distL="0" distR="0" wp14:anchorId="72D93EC0" wp14:editId="13494849">
            <wp:extent cx="3267075" cy="19907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EF04" w14:textId="6BCD65C1" w:rsidR="002B264A" w:rsidRDefault="002B264A" w:rsidP="00796EF5">
      <w:r>
        <w:t>Commit logs:</w:t>
      </w:r>
    </w:p>
    <w:p w14:paraId="41C57BBF" w14:textId="5B9B625E" w:rsidR="002B264A" w:rsidRDefault="004B4E75" w:rsidP="00796EF5">
      <w:hyperlink r:id="rId47" w:history="1">
        <w:r w:rsidR="00BB69AD" w:rsidRPr="00245CBE">
          <w:rPr>
            <w:rStyle w:val="Hyperlink"/>
          </w:rPr>
          <w:t>https://github.com/TitanSri/ITC205---A4/commit/7b33834942a3d486f7d6543d7c488517fdc94b73</w:t>
        </w:r>
      </w:hyperlink>
      <w:r w:rsidR="00BB69AD">
        <w:t xml:space="preserve"> </w:t>
      </w:r>
    </w:p>
    <w:p w14:paraId="7319A81B" w14:textId="037F3910" w:rsidR="00BB69AD" w:rsidRDefault="00D876AE" w:rsidP="00796EF5">
      <w:r>
        <w:rPr>
          <w:noProof/>
        </w:rPr>
        <w:drawing>
          <wp:inline distT="0" distB="0" distL="0" distR="0" wp14:anchorId="42BCC84B" wp14:editId="45D5411E">
            <wp:extent cx="5486400" cy="22713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DD862" w14:textId="6E206DCB" w:rsidR="00771D73" w:rsidRDefault="00771D73" w:rsidP="00771D73">
      <w:r>
        <w:t>H</w:t>
      </w:r>
      <w:r w:rsidR="00195411">
        <w:t>8</w:t>
      </w:r>
      <w:r>
        <w:t>: H</w:t>
      </w:r>
      <w:r w:rsidR="006D3323">
        <w:t>4</w:t>
      </w:r>
      <w:r w:rsidR="008536F5">
        <w:t xml:space="preserve"> </w:t>
      </w:r>
      <w:proofErr w:type="spellStart"/>
      <w:proofErr w:type="gramStart"/>
      <w:r w:rsidR="008536F5">
        <w:rPr>
          <w:rFonts w:ascii="Consolas" w:hAnsi="Consolas" w:cs="Consolas"/>
          <w:color w:val="000000"/>
          <w:u w:val="single"/>
          <w:shd w:val="clear" w:color="auto" w:fill="E8F2FE"/>
          <w:lang w:val="en-AU" w:eastAsia="en-AU"/>
        </w:rPr>
        <w:t>patron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.incurFine</w:t>
      </w:r>
      <w:proofErr w:type="spellEnd"/>
      <w:proofErr w:type="gram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r w:rsidR="008536F5">
        <w:rPr>
          <w:rFonts w:ascii="Consolas" w:hAnsi="Consolas" w:cs="Consolas"/>
          <w:color w:val="6A3E3E"/>
          <w:shd w:val="clear" w:color="auto" w:fill="E8F2FE"/>
          <w:lang w:val="en-AU" w:eastAsia="en-AU"/>
        </w:rPr>
        <w:t>)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;</w:t>
      </w:r>
      <w:r w:rsidR="006D3323">
        <w:t xml:space="preserve"> is correct however the origin of the call was from </w:t>
      </w:r>
      <w:proofErr w:type="spellStart"/>
      <w:r w:rsidR="006D3323">
        <w:t>Library.dischargeLoan</w:t>
      </w:r>
      <w:proofErr w:type="spellEnd"/>
      <w:r w:rsidR="006D3323">
        <w:t>()</w:t>
      </w:r>
    </w:p>
    <w:p w14:paraId="3682ED96" w14:textId="25C21BB8" w:rsidR="00771D73" w:rsidRDefault="00771D73" w:rsidP="00771D73">
      <w:r>
        <w:t>T</w:t>
      </w:r>
      <w:r w:rsidR="00195411">
        <w:t>8</w:t>
      </w:r>
      <w:r>
        <w:t xml:space="preserve">: Inspect code for </w:t>
      </w:r>
      <w:proofErr w:type="spellStart"/>
      <w:r>
        <w:t>Library.dischargeLoan</w:t>
      </w:r>
      <w:proofErr w:type="spellEnd"/>
      <w:r>
        <w:t>()</w:t>
      </w:r>
    </w:p>
    <w:p w14:paraId="57E15FFE" w14:textId="0FDB89C5" w:rsidR="00771D73" w:rsidRDefault="00771D73" w:rsidP="00771D73">
      <w:pPr>
        <w:rPr>
          <w:rFonts w:ascii="Consolas" w:hAnsi="Consolas" w:cs="Consolas"/>
          <w:color w:val="000000"/>
          <w:shd w:val="clear" w:color="auto" w:fill="E8F2FE"/>
          <w:lang w:val="en-AU" w:eastAsia="en-AU"/>
        </w:rPr>
      </w:pPr>
      <w:r>
        <w:t>R</w:t>
      </w:r>
      <w:r w:rsidR="00195411">
        <w:t>8</w:t>
      </w:r>
      <w:r>
        <w:t xml:space="preserve">: </w:t>
      </w:r>
      <w:proofErr w:type="spellStart"/>
      <w:r w:rsidR="00602FDD">
        <w:t>Library.dischargeLoan</w:t>
      </w:r>
      <w:proofErr w:type="spellEnd"/>
      <w:r w:rsidR="00602FDD">
        <w:t>()</w:t>
      </w:r>
      <w:r w:rsidR="008536F5">
        <w:t xml:space="preserve">; line 223 contains </w:t>
      </w:r>
      <w:proofErr w:type="spellStart"/>
      <w:proofErr w:type="gramStart"/>
      <w:r w:rsidR="008536F5">
        <w:rPr>
          <w:rFonts w:ascii="Consolas" w:hAnsi="Consolas" w:cs="Consolas"/>
          <w:color w:val="000000"/>
          <w:u w:val="single"/>
          <w:shd w:val="clear" w:color="auto" w:fill="E8F2FE"/>
          <w:lang w:val="en-AU" w:eastAsia="en-AU"/>
        </w:rPr>
        <w:t>patron</w:t>
      </w:r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.incurFine</w:t>
      </w:r>
      <w:proofErr w:type="spellEnd"/>
      <w:proofErr w:type="gram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proofErr w:type="spellStart"/>
      <w:r w:rsidR="008536F5">
        <w:rPr>
          <w:rFonts w:ascii="Consolas" w:hAnsi="Consolas" w:cs="Consolas"/>
          <w:color w:val="6A3E3E"/>
          <w:shd w:val="clear" w:color="auto" w:fill="E8F2FE"/>
          <w:lang w:val="en-AU" w:eastAsia="en-AU"/>
        </w:rPr>
        <w:t>overDueFine</w:t>
      </w:r>
      <w:proofErr w:type="spellEnd"/>
      <w:r w:rsidR="008536F5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); </w:t>
      </w:r>
    </w:p>
    <w:p w14:paraId="3608458B" w14:textId="3B1C5224" w:rsidR="008536F5" w:rsidRDefault="008536F5" w:rsidP="00771D73">
      <w:r w:rsidRPr="008536F5">
        <w:t>Removing line 223</w:t>
      </w:r>
    </w:p>
    <w:p w14:paraId="7C2C7E91" w14:textId="0AE0647D" w:rsidR="00771D73" w:rsidRDefault="00771D73" w:rsidP="00771D73">
      <w:r>
        <w:t>H</w:t>
      </w:r>
      <w:r w:rsidR="00195411">
        <w:t>8</w:t>
      </w:r>
      <w:r>
        <w:t>: True</w:t>
      </w:r>
    </w:p>
    <w:p w14:paraId="5D7BD77D" w14:textId="7D4C217A" w:rsidR="00D048C1" w:rsidRDefault="00D048C1" w:rsidP="00771D73">
      <w:r>
        <w:rPr>
          <w:noProof/>
        </w:rPr>
        <w:lastRenderedPageBreak/>
        <w:drawing>
          <wp:inline distT="0" distB="0" distL="0" distR="0" wp14:anchorId="6CAD3C74" wp14:editId="3F05109B">
            <wp:extent cx="5486400" cy="25927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D9687" w14:textId="65C54182" w:rsidR="008D78E3" w:rsidRDefault="008D78E3" w:rsidP="00771D73">
      <w:r>
        <w:rPr>
          <w:noProof/>
        </w:rPr>
        <w:drawing>
          <wp:inline distT="0" distB="0" distL="0" distR="0" wp14:anchorId="2BF157F3" wp14:editId="64C7DD04">
            <wp:extent cx="3238500" cy="2019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EF9DB" w14:textId="475B06D4" w:rsidR="008D78E3" w:rsidRDefault="008D78E3" w:rsidP="00771D73">
      <w:r>
        <w:t>Commit logs:</w:t>
      </w:r>
    </w:p>
    <w:p w14:paraId="4CEAF0C2" w14:textId="447E442F" w:rsidR="00BF009B" w:rsidRDefault="004B4E75" w:rsidP="007A2FE3">
      <w:hyperlink r:id="rId51" w:history="1">
        <w:r w:rsidR="00D048C1" w:rsidRPr="00245CBE">
          <w:rPr>
            <w:rStyle w:val="Hyperlink"/>
          </w:rPr>
          <w:t>https://github.com/TitanSri/ITC205---A4/commit/6bd8468dea19d460</w:t>
        </w:r>
        <w:r w:rsidR="00D048C1" w:rsidRPr="00245CBE">
          <w:rPr>
            <w:rStyle w:val="Hyperlink"/>
          </w:rPr>
          <w:t>d</w:t>
        </w:r>
        <w:r w:rsidR="00D048C1" w:rsidRPr="00245CBE">
          <w:rPr>
            <w:rStyle w:val="Hyperlink"/>
          </w:rPr>
          <w:t>07342ab9b1a0b8e15921144</w:t>
        </w:r>
      </w:hyperlink>
    </w:p>
    <w:p w14:paraId="503546BA" w14:textId="35D47F5E" w:rsidR="00EA0439" w:rsidRDefault="0021779D">
      <w:r>
        <w:rPr>
          <w:noProof/>
        </w:rPr>
        <w:drawing>
          <wp:inline distT="0" distB="0" distL="0" distR="0" wp14:anchorId="5986F885" wp14:editId="58DB623B">
            <wp:extent cx="5486400" cy="24485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0439" w:rsidSect="00EF676F">
      <w:headerReference w:type="even" r:id="rId53"/>
      <w:headerReference w:type="default" r:id="rId54"/>
      <w:footerReference w:type="even" r:id="rId55"/>
      <w:footerReference w:type="default" r:id="rId56"/>
      <w:pgSz w:w="12240" w:h="15840" w:code="1"/>
      <w:pgMar w:top="1800" w:right="1800" w:bottom="1440" w:left="180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DBFCF" w14:textId="77777777" w:rsidR="004B4E75" w:rsidRDefault="004B4E75">
      <w:r>
        <w:separator/>
      </w:r>
    </w:p>
  </w:endnote>
  <w:endnote w:type="continuationSeparator" w:id="0">
    <w:p w14:paraId="00110E19" w14:textId="77777777" w:rsidR="004B4E75" w:rsidRDefault="004B4E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1" w14:textId="03DC3D0C" w:rsidR="005C6ACC" w:rsidRPr="00D74798" w:rsidRDefault="00D74798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ab/>
    </w:r>
    <w:r>
      <w:rPr>
        <w:sz w:val="16"/>
      </w:rPr>
      <w:tab/>
    </w:r>
    <w:r>
      <w:rPr>
        <w:b/>
        <w:sz w:val="16"/>
      </w:rPr>
      <w:t xml:space="preserve">&lt;company name&gt;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135616">
      <w:rPr>
        <w:noProof/>
        <w:sz w:val="16"/>
      </w:rPr>
      <w:t>10/17/2022</w:t>
    </w:r>
    <w:r>
      <w:rPr>
        <w:sz w:val="16"/>
      </w:rPr>
      <w:fldChar w:fldCharType="end"/>
    </w:r>
    <w:r>
      <w:rPr>
        <w:sz w:val="16"/>
      </w:rPr>
      <w:t xml:space="preserve"> | 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2" w14:textId="3AB0065F" w:rsidR="005C6ACC" w:rsidRDefault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 w:rsidR="005C6ACC">
      <w:rPr>
        <w:sz w:val="16"/>
      </w:rPr>
      <w:fldChar w:fldCharType="begin"/>
    </w:r>
    <w:r w:rsidR="005C6ACC">
      <w:rPr>
        <w:sz w:val="16"/>
      </w:rPr>
      <w:instrText xml:space="preserve"> DATE  \* MERGEFORMAT </w:instrText>
    </w:r>
    <w:r w:rsidR="005C6ACC">
      <w:rPr>
        <w:sz w:val="16"/>
      </w:rPr>
      <w:fldChar w:fldCharType="separate"/>
    </w:r>
    <w:r w:rsidR="00135616">
      <w:rPr>
        <w:noProof/>
        <w:sz w:val="16"/>
      </w:rPr>
      <w:t>10/17/2022</w:t>
    </w:r>
    <w:r w:rsidR="005C6ACC"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3D628" w14:textId="77777777" w:rsidR="004B4E75" w:rsidRDefault="004B4E75">
      <w:r>
        <w:separator/>
      </w:r>
    </w:p>
  </w:footnote>
  <w:footnote w:type="continuationSeparator" w:id="0">
    <w:p w14:paraId="72F47760" w14:textId="77777777" w:rsidR="004B4E75" w:rsidRDefault="004B4E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D" w14:textId="77777777" w:rsidR="007229C4" w:rsidRDefault="007229C4" w:rsidP="007229C4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&lt;Project/Program Name&gt;</w:t>
    </w:r>
  </w:p>
  <w:p w14:paraId="15D4229E" w14:textId="77777777" w:rsidR="005C6ACC" w:rsidRPr="007229C4" w:rsidRDefault="007229C4" w:rsidP="007229C4">
    <w:pPr>
      <w:pStyle w:val="Header"/>
      <w:jc w:val="center"/>
      <w:rPr>
        <w:b/>
        <w:bCs/>
      </w:rPr>
    </w:pPr>
    <w:r>
      <w:rPr>
        <w:b/>
        <w:bCs/>
        <w:sz w:val="16"/>
      </w:rPr>
      <w:t>&lt;Test Scenario # and Name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F" w14:textId="25465D50" w:rsidR="005C6ACC" w:rsidRDefault="005C25B7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Assessment 4 Debugging</w:t>
    </w:r>
  </w:p>
  <w:p w14:paraId="15D422A0" w14:textId="365D71E0" w:rsidR="005C6ACC" w:rsidRDefault="00EA1CCA">
    <w:pPr>
      <w:pStyle w:val="Header"/>
      <w:jc w:val="center"/>
      <w:rPr>
        <w:b/>
        <w:bCs/>
      </w:rPr>
    </w:pPr>
    <w:r>
      <w:rPr>
        <w:b/>
        <w:bCs/>
        <w:sz w:val="16"/>
      </w:rPr>
      <w:t>Patron incorrectly charged excessive f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40CFC"/>
    <w:multiLevelType w:val="singleLevel"/>
    <w:tmpl w:val="266ED6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9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0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12"/>
  </w:num>
  <w:num w:numId="5">
    <w:abstractNumId w:val="14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6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5"/>
  </w:num>
  <w:num w:numId="17">
    <w:abstractNumId w:val="11"/>
  </w:num>
  <w:num w:numId="18">
    <w:abstractNumId w:val="20"/>
  </w:num>
  <w:num w:numId="19">
    <w:abstractNumId w:val="10"/>
  </w:num>
  <w:num w:numId="20">
    <w:abstractNumId w:val="23"/>
  </w:num>
  <w:num w:numId="21">
    <w:abstractNumId w:val="19"/>
  </w:num>
  <w:num w:numId="22">
    <w:abstractNumId w:val="17"/>
  </w:num>
  <w:num w:numId="23">
    <w:abstractNumId w:val="13"/>
  </w:num>
  <w:num w:numId="24">
    <w:abstractNumId w:val="15"/>
  </w:num>
  <w:num w:numId="25">
    <w:abstractNumId w:val="24"/>
  </w:num>
  <w:num w:numId="26">
    <w:abstractNumId w:val="18"/>
  </w:num>
  <w:num w:numId="27">
    <w:abstractNumId w:val="16"/>
  </w:num>
  <w:num w:numId="28">
    <w:abstractNumId w:val="8"/>
  </w:num>
  <w:num w:numId="29">
    <w:abstractNumId w:val="21"/>
  </w:num>
  <w:num w:numId="30">
    <w:abstractNumId w:val="22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M1NDQwNjEAAiUdpeDU4uLM/DyQAkODWgBtsA4TLQAAAA=="/>
  </w:docVars>
  <w:rsids>
    <w:rsidRoot w:val="00147B93"/>
    <w:rsid w:val="00005A8E"/>
    <w:rsid w:val="000250B4"/>
    <w:rsid w:val="00042360"/>
    <w:rsid w:val="00062464"/>
    <w:rsid w:val="00062EA1"/>
    <w:rsid w:val="000721BC"/>
    <w:rsid w:val="0008098A"/>
    <w:rsid w:val="00091C20"/>
    <w:rsid w:val="000A11AD"/>
    <w:rsid w:val="000E17DB"/>
    <w:rsid w:val="000E5E69"/>
    <w:rsid w:val="00103491"/>
    <w:rsid w:val="00105866"/>
    <w:rsid w:val="001168A0"/>
    <w:rsid w:val="00117B85"/>
    <w:rsid w:val="00121D67"/>
    <w:rsid w:val="00135616"/>
    <w:rsid w:val="00136B18"/>
    <w:rsid w:val="00147B93"/>
    <w:rsid w:val="001520D3"/>
    <w:rsid w:val="00163555"/>
    <w:rsid w:val="001669A8"/>
    <w:rsid w:val="00173BB2"/>
    <w:rsid w:val="00195411"/>
    <w:rsid w:val="001F2ACD"/>
    <w:rsid w:val="001F495D"/>
    <w:rsid w:val="00200028"/>
    <w:rsid w:val="00202E05"/>
    <w:rsid w:val="00206BE4"/>
    <w:rsid w:val="00211107"/>
    <w:rsid w:val="00212273"/>
    <w:rsid w:val="0021779D"/>
    <w:rsid w:val="00236339"/>
    <w:rsid w:val="00256B7A"/>
    <w:rsid w:val="00283130"/>
    <w:rsid w:val="002871CD"/>
    <w:rsid w:val="00296400"/>
    <w:rsid w:val="002A3755"/>
    <w:rsid w:val="002B264A"/>
    <w:rsid w:val="002C1FCB"/>
    <w:rsid w:val="002D446C"/>
    <w:rsid w:val="002D5A88"/>
    <w:rsid w:val="002E2EB1"/>
    <w:rsid w:val="002F5257"/>
    <w:rsid w:val="00302908"/>
    <w:rsid w:val="00321FE2"/>
    <w:rsid w:val="003502A9"/>
    <w:rsid w:val="00352887"/>
    <w:rsid w:val="003575BA"/>
    <w:rsid w:val="00364C15"/>
    <w:rsid w:val="0036647D"/>
    <w:rsid w:val="003731CB"/>
    <w:rsid w:val="00375C1A"/>
    <w:rsid w:val="003953AB"/>
    <w:rsid w:val="003B7DAC"/>
    <w:rsid w:val="003E27F2"/>
    <w:rsid w:val="003E3CDA"/>
    <w:rsid w:val="00422152"/>
    <w:rsid w:val="004330D2"/>
    <w:rsid w:val="0043740B"/>
    <w:rsid w:val="004407A8"/>
    <w:rsid w:val="004636CA"/>
    <w:rsid w:val="00464463"/>
    <w:rsid w:val="0049546E"/>
    <w:rsid w:val="004A6450"/>
    <w:rsid w:val="004B4E75"/>
    <w:rsid w:val="004B4ED4"/>
    <w:rsid w:val="004B6A49"/>
    <w:rsid w:val="004C305C"/>
    <w:rsid w:val="004E311F"/>
    <w:rsid w:val="005027DE"/>
    <w:rsid w:val="0050282E"/>
    <w:rsid w:val="00506587"/>
    <w:rsid w:val="00532C28"/>
    <w:rsid w:val="00546EB7"/>
    <w:rsid w:val="005528F2"/>
    <w:rsid w:val="00553228"/>
    <w:rsid w:val="005630ED"/>
    <w:rsid w:val="00571ABC"/>
    <w:rsid w:val="005A2C36"/>
    <w:rsid w:val="005B5B76"/>
    <w:rsid w:val="005C25B7"/>
    <w:rsid w:val="005C6ACC"/>
    <w:rsid w:val="005E0869"/>
    <w:rsid w:val="005F39B8"/>
    <w:rsid w:val="006002C2"/>
    <w:rsid w:val="00602FDD"/>
    <w:rsid w:val="006030F4"/>
    <w:rsid w:val="00625532"/>
    <w:rsid w:val="00655E84"/>
    <w:rsid w:val="006609C1"/>
    <w:rsid w:val="006637C0"/>
    <w:rsid w:val="00680E11"/>
    <w:rsid w:val="006B277C"/>
    <w:rsid w:val="006B2DF6"/>
    <w:rsid w:val="006C37D3"/>
    <w:rsid w:val="006C51D6"/>
    <w:rsid w:val="006C5E15"/>
    <w:rsid w:val="006C6AA5"/>
    <w:rsid w:val="006D3323"/>
    <w:rsid w:val="006F74D8"/>
    <w:rsid w:val="0071209E"/>
    <w:rsid w:val="00717D03"/>
    <w:rsid w:val="007229C4"/>
    <w:rsid w:val="00760BB6"/>
    <w:rsid w:val="00771D73"/>
    <w:rsid w:val="0079581E"/>
    <w:rsid w:val="00796EF5"/>
    <w:rsid w:val="007A2FE3"/>
    <w:rsid w:val="007C41F6"/>
    <w:rsid w:val="007D4963"/>
    <w:rsid w:val="007E0AB1"/>
    <w:rsid w:val="007F3042"/>
    <w:rsid w:val="00820C22"/>
    <w:rsid w:val="00823FC2"/>
    <w:rsid w:val="0082587B"/>
    <w:rsid w:val="00841612"/>
    <w:rsid w:val="008442C6"/>
    <w:rsid w:val="008536F5"/>
    <w:rsid w:val="008917A1"/>
    <w:rsid w:val="008B2EDC"/>
    <w:rsid w:val="008B5584"/>
    <w:rsid w:val="008C5010"/>
    <w:rsid w:val="008D78E3"/>
    <w:rsid w:val="008E572F"/>
    <w:rsid w:val="00912394"/>
    <w:rsid w:val="009553C9"/>
    <w:rsid w:val="00964AC2"/>
    <w:rsid w:val="009676D7"/>
    <w:rsid w:val="009A650E"/>
    <w:rsid w:val="009B7416"/>
    <w:rsid w:val="009D22DA"/>
    <w:rsid w:val="009E3103"/>
    <w:rsid w:val="009F33D5"/>
    <w:rsid w:val="009F3BB3"/>
    <w:rsid w:val="009F44D6"/>
    <w:rsid w:val="00A17620"/>
    <w:rsid w:val="00A23D89"/>
    <w:rsid w:val="00A26377"/>
    <w:rsid w:val="00A61D31"/>
    <w:rsid w:val="00A66708"/>
    <w:rsid w:val="00A802C4"/>
    <w:rsid w:val="00A9194B"/>
    <w:rsid w:val="00A935F9"/>
    <w:rsid w:val="00AB0427"/>
    <w:rsid w:val="00AB2223"/>
    <w:rsid w:val="00AB599B"/>
    <w:rsid w:val="00AD5A62"/>
    <w:rsid w:val="00AE4A32"/>
    <w:rsid w:val="00B22264"/>
    <w:rsid w:val="00B33953"/>
    <w:rsid w:val="00B37B8C"/>
    <w:rsid w:val="00B472C4"/>
    <w:rsid w:val="00B50F4F"/>
    <w:rsid w:val="00B51B11"/>
    <w:rsid w:val="00B61147"/>
    <w:rsid w:val="00B66D12"/>
    <w:rsid w:val="00B70EA8"/>
    <w:rsid w:val="00B83238"/>
    <w:rsid w:val="00B91610"/>
    <w:rsid w:val="00B91ED6"/>
    <w:rsid w:val="00BB470E"/>
    <w:rsid w:val="00BB69AD"/>
    <w:rsid w:val="00BE04E7"/>
    <w:rsid w:val="00BE36E2"/>
    <w:rsid w:val="00BE6FF5"/>
    <w:rsid w:val="00BF009B"/>
    <w:rsid w:val="00C04B66"/>
    <w:rsid w:val="00C124E6"/>
    <w:rsid w:val="00C3635E"/>
    <w:rsid w:val="00C502EB"/>
    <w:rsid w:val="00C605D3"/>
    <w:rsid w:val="00C7774E"/>
    <w:rsid w:val="00C840E0"/>
    <w:rsid w:val="00CB3CCA"/>
    <w:rsid w:val="00CB480B"/>
    <w:rsid w:val="00CC3028"/>
    <w:rsid w:val="00CC4DDF"/>
    <w:rsid w:val="00CC6192"/>
    <w:rsid w:val="00CF30EF"/>
    <w:rsid w:val="00D048C1"/>
    <w:rsid w:val="00D1627E"/>
    <w:rsid w:val="00D36255"/>
    <w:rsid w:val="00D50688"/>
    <w:rsid w:val="00D61ED9"/>
    <w:rsid w:val="00D70EF1"/>
    <w:rsid w:val="00D733E9"/>
    <w:rsid w:val="00D74798"/>
    <w:rsid w:val="00D86943"/>
    <w:rsid w:val="00D876AE"/>
    <w:rsid w:val="00D91280"/>
    <w:rsid w:val="00D93D4B"/>
    <w:rsid w:val="00DB2B72"/>
    <w:rsid w:val="00DC5D2F"/>
    <w:rsid w:val="00E018E4"/>
    <w:rsid w:val="00E1717F"/>
    <w:rsid w:val="00E277FB"/>
    <w:rsid w:val="00E673E2"/>
    <w:rsid w:val="00E851D5"/>
    <w:rsid w:val="00EA0439"/>
    <w:rsid w:val="00EA1CCA"/>
    <w:rsid w:val="00EA22C8"/>
    <w:rsid w:val="00EB0FB2"/>
    <w:rsid w:val="00EF676F"/>
    <w:rsid w:val="00F03786"/>
    <w:rsid w:val="00F117A6"/>
    <w:rsid w:val="00F45972"/>
    <w:rsid w:val="00F46EF1"/>
    <w:rsid w:val="00F60529"/>
    <w:rsid w:val="00F70074"/>
    <w:rsid w:val="00F954CF"/>
    <w:rsid w:val="00F97E50"/>
    <w:rsid w:val="00FA464C"/>
    <w:rsid w:val="00FB063D"/>
    <w:rsid w:val="00FB21F6"/>
    <w:rsid w:val="00FD2135"/>
    <w:rsid w:val="00FD5D04"/>
    <w:rsid w:val="00FE2933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D42223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pPr>
      <w:numPr>
        <w:numId w:val="10"/>
      </w:numPr>
      <w:tabs>
        <w:tab w:val="clear" w:pos="360"/>
        <w:tab w:val="num" w:pos="720"/>
      </w:tabs>
      <w:ind w:left="720"/>
    </w:p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B59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018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5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TitanSri/ITC205---A4/commit/11552b9ba8be6ed0a23459690ae2a772ddabfc14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9" Type="http://schemas.openxmlformats.org/officeDocument/2006/relationships/image" Target="media/image19.png"/><Relationship Id="rId21" Type="http://schemas.openxmlformats.org/officeDocument/2006/relationships/image" Target="media/image6.png"/><Relationship Id="rId34" Type="http://schemas.openxmlformats.org/officeDocument/2006/relationships/image" Target="media/image16.png"/><Relationship Id="rId42" Type="http://schemas.openxmlformats.org/officeDocument/2006/relationships/image" Target="media/image21.png"/><Relationship Id="rId47" Type="http://schemas.openxmlformats.org/officeDocument/2006/relationships/hyperlink" Target="https://github.com/TitanSri/ITC205---A4/commit/7b33834942a3d486f7d6543d7c488517fdc94b73" TargetMode="External"/><Relationship Id="rId50" Type="http://schemas.openxmlformats.org/officeDocument/2006/relationships/image" Target="media/image27.png"/><Relationship Id="rId55" Type="http://schemas.openxmlformats.org/officeDocument/2006/relationships/footer" Target="footer1.xml"/><Relationship Id="rId7" Type="http://schemas.openxmlformats.org/officeDocument/2006/relationships/hyperlink" Target="https://github.com/TitanSri/ITC205---A4/commit/602a438065bdfe2374b1714003014e11e63eae20" TargetMode="External"/><Relationship Id="rId12" Type="http://schemas.openxmlformats.org/officeDocument/2006/relationships/hyperlink" Target="https://github.com/TitanSri/ITC205---A4/commit/7b0066e63d39637043d505de410159bb96e7319e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github.com/TitanSri/ITC205---A4/commit/e4cdc2c93320da320454bc2c34a720a950177bf4" TargetMode="External"/><Relationship Id="rId33" Type="http://schemas.openxmlformats.org/officeDocument/2006/relationships/image" Target="media/image15.png"/><Relationship Id="rId38" Type="http://schemas.openxmlformats.org/officeDocument/2006/relationships/hyperlink" Target="https://github.com/TitanSri/ITC205---A4/commit/5eb2b2a1fe7adedef46def39948fb18a31d5b6bc" TargetMode="External"/><Relationship Id="rId46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2.png"/><Relationship Id="rId41" Type="http://schemas.openxmlformats.org/officeDocument/2006/relationships/image" Target="media/image20.png"/><Relationship Id="rId54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itanSri/ITC205---A4/commit/4aa02ca77f1c84d9238ec076d0602d246904338e" TargetMode="External"/><Relationship Id="rId24" Type="http://schemas.openxmlformats.org/officeDocument/2006/relationships/hyperlink" Target="https://github.com/TitanSri/ITC205---A4/commits/TobyA4" TargetMode="External"/><Relationship Id="rId32" Type="http://schemas.openxmlformats.org/officeDocument/2006/relationships/image" Target="media/image14.png"/><Relationship Id="rId37" Type="http://schemas.openxmlformats.org/officeDocument/2006/relationships/image" Target="media/image18.png"/><Relationship Id="rId40" Type="http://schemas.openxmlformats.org/officeDocument/2006/relationships/hyperlink" Target="https://github.com/TitanSri/ITC205---A4/commit/7b0066e63d39637043d505de410159bb96e7319e" TargetMode="External"/><Relationship Id="rId45" Type="http://schemas.openxmlformats.org/officeDocument/2006/relationships/image" Target="media/image23.png"/><Relationship Id="rId53" Type="http://schemas.openxmlformats.org/officeDocument/2006/relationships/header" Target="header1.xml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github.com/TitanSri/ITC205---A4/commit/6bd8468dea19d460d07342ab9b1a0b8e15921144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image" Target="media/image17.png"/><Relationship Id="rId49" Type="http://schemas.openxmlformats.org/officeDocument/2006/relationships/image" Target="media/image26.png"/><Relationship Id="rId57" Type="http://schemas.openxmlformats.org/officeDocument/2006/relationships/fontTable" Target="fontTable.xml"/><Relationship Id="rId10" Type="http://schemas.openxmlformats.org/officeDocument/2006/relationships/hyperlink" Target="https://github.com/TitanSri/ITC205---A4/commit/5eb2b2a1fe7adedef46def39948fb18a31d5b6bc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3.png"/><Relationship Id="rId44" Type="http://schemas.openxmlformats.org/officeDocument/2006/relationships/hyperlink" Target="https://github.com/TitanSri/ITC205---A4/commit/11552b9ba8be6ed0a23459690ae2a772ddabfc14" TargetMode="External"/><Relationship Id="rId52" Type="http://schemas.openxmlformats.org/officeDocument/2006/relationships/image" Target="media/image28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TitanSri/ITC205---A4/commit/0efe66b415d60614b0580a4551f86c0830cb6224" TargetMode="External"/><Relationship Id="rId14" Type="http://schemas.openxmlformats.org/officeDocument/2006/relationships/hyperlink" Target="https://github.com/TitanSri/ITC205---A4/commit/7b33834942a3d486f7d6543d7c488517fdc94b73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0.png"/><Relationship Id="rId30" Type="http://schemas.openxmlformats.org/officeDocument/2006/relationships/hyperlink" Target="https://github.com/TitanSri/ITC205---A4/commit/0efe66b415d60614b0580a4551f86c0830cb6224" TargetMode="External"/><Relationship Id="rId35" Type="http://schemas.openxmlformats.org/officeDocument/2006/relationships/hyperlink" Target="https://github.com/TitanSri/ITC205---A4/commit/5eb2b2a1fe7adedef46def39948fb18a31d5b6bc" TargetMode="External"/><Relationship Id="rId43" Type="http://schemas.openxmlformats.org/officeDocument/2006/relationships/image" Target="media/image22.png"/><Relationship Id="rId48" Type="http://schemas.openxmlformats.org/officeDocument/2006/relationships/image" Target="media/image25.png"/><Relationship Id="rId56" Type="http://schemas.openxmlformats.org/officeDocument/2006/relationships/footer" Target="footer2.xml"/><Relationship Id="rId8" Type="http://schemas.openxmlformats.org/officeDocument/2006/relationships/hyperlink" Target="https://github.com/TitanSri/ITC205---A4/commit/e4cdc2c93320da320454bc2c34a720a950177bf4" TargetMode="External"/><Relationship Id="rId51" Type="http://schemas.openxmlformats.org/officeDocument/2006/relationships/hyperlink" Target="https://github.com/TitanSri/ITC205---A4/commit/6bd8468dea19d460d07342ab9b1a0b8e15921144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1</Pages>
  <Words>1123</Words>
  <Characters>640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7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admin</cp:lastModifiedBy>
  <cp:revision>180</cp:revision>
  <cp:lastPrinted>2003-06-18T05:07:00Z</cp:lastPrinted>
  <dcterms:created xsi:type="dcterms:W3CDTF">2015-07-22T01:50:00Z</dcterms:created>
  <dcterms:modified xsi:type="dcterms:W3CDTF">2022-10-17T07:38:00Z</dcterms:modified>
</cp:coreProperties>
</file>